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43B2A" w14:textId="21AFB34E" w:rsidR="00B54B61" w:rsidRPr="00C66400" w:rsidRDefault="00B54B61" w:rsidP="00870F51">
      <w:pPr>
        <w:spacing w:before="59"/>
        <w:ind w:firstLineChars="100" w:firstLine="211"/>
        <w:rPr>
          <w:rFonts w:ascii="Times New Roman" w:eastAsia="Times New Roman"/>
          <w:b/>
          <w:sz w:val="24"/>
        </w:rPr>
      </w:pPr>
      <w:bookmarkStart w:id="0" w:name="_Hlk138347202"/>
      <w:r>
        <w:rPr>
          <w:color w:val="202020"/>
          <w:spacing w:val="-8"/>
          <w:w w:val="95"/>
          <w:sz w:val="24"/>
        </w:rPr>
        <w:t xml:space="preserve">附件 </w:t>
      </w:r>
      <w:r w:rsidR="00DA3236">
        <w:rPr>
          <w:rFonts w:ascii="Times New Roman" w:eastAsia="Times New Roman"/>
          <w:b/>
          <w:color w:val="202020"/>
          <w:w w:val="95"/>
          <w:sz w:val="24"/>
        </w:rPr>
        <w:t>3</w:t>
      </w:r>
    </w:p>
    <w:p w14:paraId="65BE78E5" w14:textId="77777777" w:rsidR="00B54B61" w:rsidRPr="00C66400" w:rsidRDefault="00B54B61" w:rsidP="00B54B61">
      <w:pPr>
        <w:jc w:val="center"/>
        <w:rPr>
          <w:sz w:val="32"/>
          <w:szCs w:val="32"/>
        </w:rPr>
      </w:pPr>
      <w:r w:rsidRPr="00C66400">
        <w:rPr>
          <w:sz w:val="32"/>
          <w:szCs w:val="32"/>
        </w:rPr>
        <w:t>第</w:t>
      </w:r>
      <w:r w:rsidRPr="00C66400">
        <w:rPr>
          <w:rFonts w:hint="eastAsia"/>
          <w:sz w:val="32"/>
          <w:szCs w:val="32"/>
        </w:rPr>
        <w:t>六</w:t>
      </w:r>
      <w:r w:rsidRPr="00C66400">
        <w:rPr>
          <w:sz w:val="32"/>
          <w:szCs w:val="32"/>
        </w:rPr>
        <w:t>届全国大学生化工实验大赛西南赛区决赛</w:t>
      </w:r>
    </w:p>
    <w:p w14:paraId="5730E3B3" w14:textId="3034B598" w:rsidR="00B54B61" w:rsidRPr="00287464" w:rsidRDefault="00C263E1" w:rsidP="00B54B61">
      <w:pPr>
        <w:jc w:val="center"/>
        <w:rPr>
          <w:b/>
          <w:bCs/>
          <w:sz w:val="44"/>
          <w:szCs w:val="44"/>
        </w:rPr>
      </w:pPr>
      <w:r w:rsidRPr="00287464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30592" behindDoc="0" locked="0" layoutInCell="1" allowOverlap="1" wp14:anchorId="099C2332" wp14:editId="7C55C352">
                <wp:simplePos x="0" y="0"/>
                <wp:positionH relativeFrom="column">
                  <wp:posOffset>-59690</wp:posOffset>
                </wp:positionH>
                <wp:positionV relativeFrom="paragraph">
                  <wp:posOffset>7609840</wp:posOffset>
                </wp:positionV>
                <wp:extent cx="6957060" cy="823595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823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6A8E9" w14:textId="77777777" w:rsidR="00B54B61" w:rsidRPr="000429D8" w:rsidRDefault="00B54B61" w:rsidP="006B735B">
                            <w:pPr>
                              <w:spacing w:afterLines="50" w:after="120"/>
                              <w:rPr>
                                <w:sz w:val="24"/>
                                <w:szCs w:val="24"/>
                              </w:rPr>
                            </w:pPr>
                            <w:r w:rsidRPr="000429D8">
                              <w:rPr>
                                <w:sz w:val="24"/>
                                <w:szCs w:val="24"/>
                              </w:rPr>
                              <w:t>备 注：</w:t>
                            </w:r>
                          </w:p>
                          <w:p w14:paraId="547ABE52" w14:textId="044B97BA" w:rsidR="00B54B61" w:rsidRPr="006B735B" w:rsidRDefault="00B54B61" w:rsidP="006B735B">
                            <w:pPr>
                              <w:spacing w:line="360" w:lineRule="auto"/>
                              <w:ind w:firstLineChars="150" w:firstLine="312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B735B">
                              <w:rPr>
                                <w:rFonts w:ascii="Times New Roman" w:hAnsi="Times New Roman" w:cs="Times New Roman"/>
                                <w:spacing w:val="-6"/>
                              </w:rPr>
                              <w:t>请以上回执填写完毕后务必</w:t>
                            </w:r>
                            <w:r w:rsidR="003B0388">
                              <w:rPr>
                                <w:rFonts w:ascii="Times New Roman" w:hAnsi="Times New Roman" w:cs="Times New Roman" w:hint="eastAsia"/>
                                <w:spacing w:val="-6"/>
                              </w:rPr>
                              <w:t>于</w:t>
                            </w:r>
                            <w:r w:rsidR="002D636B" w:rsidRPr="00D77254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6</w:t>
                            </w:r>
                            <w:r w:rsidRPr="00D77254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月</w:t>
                            </w:r>
                            <w:r w:rsidR="00357FC5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30</w:t>
                            </w:r>
                            <w:r w:rsidRPr="00D77254">
                              <w:rPr>
                                <w:b/>
                                <w:bCs/>
                              </w:rPr>
                              <w:t>日</w:t>
                            </w:r>
                            <w:r w:rsidRPr="00D77254">
                              <w:rPr>
                                <w:rFonts w:ascii="Times New Roman" w:hAnsi="Times New Roman" w:cs="Times New Roman"/>
                                <w:b/>
                                <w:bCs/>
                                <w:spacing w:val="-13"/>
                              </w:rPr>
                              <w:t>前</w:t>
                            </w:r>
                            <w:r w:rsidRPr="006B735B">
                              <w:rPr>
                                <w:rFonts w:ascii="Times New Roman" w:hAnsi="Times New Roman" w:cs="Times New Roman"/>
                                <w:spacing w:val="-13"/>
                              </w:rPr>
                              <w:t>发送到</w:t>
                            </w:r>
                            <w:r w:rsidR="007A24F2">
                              <w:rPr>
                                <w:rFonts w:ascii="Times New Roman" w:hAnsi="Times New Roman" w:cs="Times New Roman" w:hint="eastAsia"/>
                                <w:spacing w:val="-13"/>
                              </w:rPr>
                              <w:t xml:space="preserve"> </w:t>
                            </w:r>
                            <w:r w:rsidR="007A24F2" w:rsidRPr="00D60676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872652400@qq.com</w:t>
                            </w:r>
                            <w:r w:rsidRPr="006B735B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>邮箱，电子</w:t>
                            </w:r>
                            <w:r w:rsidRPr="006B735B">
                              <w:rPr>
                                <w:rFonts w:ascii="Times New Roman" w:hAnsi="Times New Roman" w:cs="Times New Roman"/>
                                <w:spacing w:val="-5"/>
                              </w:rPr>
                              <w:t>版和打印签字后扫描图片或</w:t>
                            </w:r>
                            <w:r w:rsidRPr="006B735B">
                              <w:rPr>
                                <w:rFonts w:ascii="Times New Roman" w:eastAsia="Calibri" w:hAnsi="Times New Roman" w:cs="Times New Roman"/>
                              </w:rPr>
                              <w:t>PDF</w:t>
                            </w:r>
                            <w:r w:rsidRPr="006B735B">
                              <w:rPr>
                                <w:rFonts w:ascii="Times New Roman" w:hAnsi="Times New Roman" w:cs="Times New Roman"/>
                              </w:rPr>
                              <w:t>文件版同时发送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C2332" id="_x0000_s1032" type="#_x0000_t202" style="position:absolute;left:0;text-align:left;margin-left:-4.7pt;margin-top:599.2pt;width:547.8pt;height:64.85pt;z-index: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" stroked="f">
                <v:textbox>
                  <w:txbxContent>
                    <w:p w14:paraId="22B6A8E9" w14:textId="77777777" w:rsidR="00B54B61" w:rsidRPr="000429D8" w:rsidRDefault="00B54B61" w:rsidP="006B735B">
                      <w:pPr>
                        <w:spacing w:afterLines="50" w:after="120"/>
                        <w:rPr>
                          <w:sz w:val="24"/>
                          <w:szCs w:val="24"/>
                        </w:rPr>
                      </w:pPr>
                      <w:r w:rsidRPr="000429D8">
                        <w:rPr>
                          <w:sz w:val="24"/>
                          <w:szCs w:val="24"/>
                        </w:rPr>
                        <w:t>备 注：</w:t>
                      </w:r>
                    </w:p>
                    <w:p w14:paraId="547ABE52" w14:textId="044B97BA" w:rsidR="00B54B61" w:rsidRPr="006B735B" w:rsidRDefault="00B54B61" w:rsidP="006B735B">
                      <w:pPr>
                        <w:spacing w:line="360" w:lineRule="auto"/>
                        <w:ind w:firstLineChars="150" w:firstLine="312"/>
                        <w:rPr>
                          <w:rFonts w:ascii="Times New Roman" w:hAnsi="Times New Roman" w:cs="Times New Roman"/>
                        </w:rPr>
                      </w:pPr>
                      <w:r w:rsidRPr="006B735B">
                        <w:rPr>
                          <w:rFonts w:ascii="Times New Roman" w:hAnsi="Times New Roman" w:cs="Times New Roman"/>
                          <w:spacing w:val="-6"/>
                        </w:rPr>
                        <w:t>请以上回执填写完毕后务必</w:t>
                      </w:r>
                      <w:r w:rsidR="003B0388">
                        <w:rPr>
                          <w:rFonts w:ascii="Times New Roman" w:hAnsi="Times New Roman" w:cs="Times New Roman" w:hint="eastAsia"/>
                          <w:spacing w:val="-6"/>
                        </w:rPr>
                        <w:t>于</w:t>
                      </w:r>
                      <w:r w:rsidR="002D636B" w:rsidRPr="00D77254">
                        <w:rPr>
                          <w:rFonts w:ascii="Times New Roman" w:hAnsi="Times New Roman" w:cs="Times New Roman"/>
                          <w:b/>
                          <w:bCs/>
                        </w:rPr>
                        <w:t>6</w:t>
                      </w:r>
                      <w:r w:rsidRPr="00D77254">
                        <w:rPr>
                          <w:rFonts w:ascii="Times New Roman" w:hAnsi="Times New Roman" w:cs="Times New Roman"/>
                          <w:b/>
                          <w:bCs/>
                        </w:rPr>
                        <w:t>月</w:t>
                      </w:r>
                      <w:r w:rsidR="00357FC5">
                        <w:rPr>
                          <w:rFonts w:ascii="Times New Roman" w:hAnsi="Times New Roman" w:cs="Times New Roman"/>
                          <w:b/>
                          <w:bCs/>
                        </w:rPr>
                        <w:t>30</w:t>
                      </w:r>
                      <w:r w:rsidRPr="00D77254">
                        <w:rPr>
                          <w:b/>
                          <w:bCs/>
                        </w:rPr>
                        <w:t>日</w:t>
                      </w:r>
                      <w:r w:rsidRPr="00D77254">
                        <w:rPr>
                          <w:rFonts w:ascii="Times New Roman" w:hAnsi="Times New Roman" w:cs="Times New Roman"/>
                          <w:b/>
                          <w:bCs/>
                          <w:spacing w:val="-13"/>
                        </w:rPr>
                        <w:t>前</w:t>
                      </w:r>
                      <w:r w:rsidRPr="006B735B">
                        <w:rPr>
                          <w:rFonts w:ascii="Times New Roman" w:hAnsi="Times New Roman" w:cs="Times New Roman"/>
                          <w:spacing w:val="-13"/>
                        </w:rPr>
                        <w:t>发送到</w:t>
                      </w:r>
                      <w:r w:rsidR="007A24F2">
                        <w:rPr>
                          <w:rFonts w:ascii="Times New Roman" w:hAnsi="Times New Roman" w:cs="Times New Roman" w:hint="eastAsia"/>
                          <w:spacing w:val="-13"/>
                        </w:rPr>
                        <w:t xml:space="preserve"> </w:t>
                      </w:r>
                      <w:r w:rsidR="007A24F2" w:rsidRPr="00D60676">
                        <w:rPr>
                          <w:rFonts w:ascii="Times New Roman" w:hAnsi="Times New Roman" w:cs="Times New Roman"/>
                          <w:b/>
                          <w:bCs/>
                        </w:rPr>
                        <w:t>872652400@qq.com</w:t>
                      </w:r>
                      <w:r w:rsidRPr="006B735B">
                        <w:rPr>
                          <w:rFonts w:ascii="Times New Roman" w:hAnsi="Times New Roman" w:cs="Times New Roman"/>
                          <w:spacing w:val="-1"/>
                        </w:rPr>
                        <w:t>邮箱，电子</w:t>
                      </w:r>
                      <w:r w:rsidRPr="006B735B">
                        <w:rPr>
                          <w:rFonts w:ascii="Times New Roman" w:hAnsi="Times New Roman" w:cs="Times New Roman"/>
                          <w:spacing w:val="-5"/>
                        </w:rPr>
                        <w:t>版和打印签字后扫描图片或</w:t>
                      </w:r>
                      <w:r w:rsidRPr="006B735B">
                        <w:rPr>
                          <w:rFonts w:ascii="Times New Roman" w:eastAsia="Calibri" w:hAnsi="Times New Roman" w:cs="Times New Roman"/>
                        </w:rPr>
                        <w:t>PDF</w:t>
                      </w:r>
                      <w:r w:rsidRPr="006B735B">
                        <w:rPr>
                          <w:rFonts w:ascii="Times New Roman" w:hAnsi="Times New Roman" w:cs="Times New Roman"/>
                        </w:rPr>
                        <w:t>文件版同时发送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4B61" w:rsidRPr="00287464">
        <w:rPr>
          <w:b/>
          <w:bCs/>
          <w:sz w:val="44"/>
          <w:szCs w:val="44"/>
        </w:rPr>
        <w:t>各高校推荐裁判人员回执</w:t>
      </w:r>
    </w:p>
    <w:tbl>
      <w:tblPr>
        <w:tblStyle w:val="TableNormal"/>
        <w:tblpPr w:leftFromText="180" w:rightFromText="180" w:vertAnchor="text" w:horzAnchor="margin" w:tblpY="281"/>
        <w:tblW w:w="10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7"/>
        <w:gridCol w:w="1415"/>
        <w:gridCol w:w="1281"/>
        <w:gridCol w:w="704"/>
        <w:gridCol w:w="747"/>
        <w:gridCol w:w="103"/>
        <w:gridCol w:w="992"/>
        <w:gridCol w:w="356"/>
        <w:gridCol w:w="920"/>
        <w:gridCol w:w="531"/>
        <w:gridCol w:w="36"/>
        <w:gridCol w:w="567"/>
        <w:gridCol w:w="567"/>
        <w:gridCol w:w="714"/>
      </w:tblGrid>
      <w:tr w:rsidR="00B54B61" w14:paraId="03797AB4" w14:textId="77777777" w:rsidTr="005130AA">
        <w:trPr>
          <w:trHeight w:val="699"/>
        </w:trPr>
        <w:tc>
          <w:tcPr>
            <w:tcW w:w="1557" w:type="dxa"/>
          </w:tcPr>
          <w:p w14:paraId="5D20D833" w14:textId="6FD9930A" w:rsidR="00B54B61" w:rsidRDefault="00B54B61" w:rsidP="00D8330B">
            <w:pPr>
              <w:pStyle w:val="TableParagraph"/>
              <w:spacing w:beforeLines="50" w:before="120"/>
              <w:ind w:right="116"/>
              <w:rPr>
                <w:sz w:val="28"/>
              </w:rPr>
            </w:pPr>
            <w:r>
              <w:rPr>
                <w:sz w:val="28"/>
              </w:rPr>
              <w:t>单位名称</w:t>
            </w:r>
          </w:p>
        </w:tc>
        <w:tc>
          <w:tcPr>
            <w:tcW w:w="8933" w:type="dxa"/>
            <w:gridSpan w:val="13"/>
          </w:tcPr>
          <w:p w14:paraId="5012FCCF" w14:textId="77777777" w:rsidR="00B54B61" w:rsidRDefault="00B54B61" w:rsidP="00D8330B">
            <w:pPr>
              <w:pStyle w:val="TableParagraph"/>
              <w:spacing w:beforeLines="50" w:before="120"/>
              <w:jc w:val="left"/>
              <w:rPr>
                <w:rFonts w:ascii="Times New Roman"/>
                <w:sz w:val="26"/>
              </w:rPr>
            </w:pPr>
          </w:p>
        </w:tc>
      </w:tr>
      <w:tr w:rsidR="0034472E" w14:paraId="31FBACD3" w14:textId="77777777" w:rsidTr="004064D0">
        <w:trPr>
          <w:trHeight w:val="557"/>
        </w:trPr>
        <w:tc>
          <w:tcPr>
            <w:tcW w:w="1557" w:type="dxa"/>
            <w:vMerge w:val="restart"/>
          </w:tcPr>
          <w:p w14:paraId="4A226CE0" w14:textId="77777777" w:rsidR="0034472E" w:rsidRDefault="0034472E" w:rsidP="004064D0">
            <w:pPr>
              <w:pStyle w:val="TableParagraph"/>
              <w:spacing w:beforeLines="200" w:before="480"/>
              <w:ind w:right="113"/>
              <w:rPr>
                <w:sz w:val="28"/>
              </w:rPr>
            </w:pPr>
            <w:r>
              <w:rPr>
                <w:sz w:val="28"/>
              </w:rPr>
              <w:t>裁判姓名</w:t>
            </w:r>
          </w:p>
        </w:tc>
        <w:tc>
          <w:tcPr>
            <w:tcW w:w="1415" w:type="dxa"/>
            <w:vMerge w:val="restart"/>
          </w:tcPr>
          <w:p w14:paraId="25B79D2D" w14:textId="77777777" w:rsidR="0034472E" w:rsidRDefault="0034472E" w:rsidP="004064D0">
            <w:pPr>
              <w:pStyle w:val="TableParagraph"/>
              <w:spacing w:beforeLines="200" w:before="480"/>
              <w:rPr>
                <w:rFonts w:ascii="Times New Roman"/>
                <w:sz w:val="26"/>
              </w:rPr>
            </w:pPr>
          </w:p>
        </w:tc>
        <w:tc>
          <w:tcPr>
            <w:tcW w:w="1281" w:type="dxa"/>
            <w:vMerge w:val="restart"/>
          </w:tcPr>
          <w:p w14:paraId="25A804B6" w14:textId="77777777" w:rsidR="0034472E" w:rsidRDefault="0034472E" w:rsidP="004064D0">
            <w:pPr>
              <w:pStyle w:val="TableParagraph"/>
              <w:spacing w:beforeLines="200" w:before="480"/>
              <w:rPr>
                <w:sz w:val="28"/>
              </w:rPr>
            </w:pPr>
            <w:r>
              <w:rPr>
                <w:sz w:val="28"/>
              </w:rPr>
              <w:t>性别</w:t>
            </w:r>
          </w:p>
        </w:tc>
        <w:tc>
          <w:tcPr>
            <w:tcW w:w="704" w:type="dxa"/>
            <w:vMerge w:val="restart"/>
          </w:tcPr>
          <w:p w14:paraId="39C97C81" w14:textId="77777777" w:rsidR="0034472E" w:rsidRDefault="0034472E" w:rsidP="004064D0">
            <w:pPr>
              <w:pStyle w:val="TableParagraph"/>
              <w:spacing w:beforeLines="200" w:before="480"/>
              <w:rPr>
                <w:rFonts w:ascii="Times New Roman"/>
                <w:sz w:val="26"/>
              </w:rPr>
            </w:pPr>
          </w:p>
        </w:tc>
        <w:tc>
          <w:tcPr>
            <w:tcW w:w="850" w:type="dxa"/>
            <w:gridSpan w:val="2"/>
            <w:vMerge w:val="restart"/>
          </w:tcPr>
          <w:p w14:paraId="60092175" w14:textId="77777777" w:rsidR="0034472E" w:rsidRDefault="0034472E" w:rsidP="004064D0">
            <w:pPr>
              <w:pStyle w:val="TableParagraph"/>
              <w:spacing w:beforeLines="200" w:before="480"/>
              <w:rPr>
                <w:sz w:val="28"/>
              </w:rPr>
            </w:pPr>
            <w:r>
              <w:rPr>
                <w:sz w:val="28"/>
              </w:rPr>
              <w:t>职称</w:t>
            </w:r>
          </w:p>
        </w:tc>
        <w:tc>
          <w:tcPr>
            <w:tcW w:w="992" w:type="dxa"/>
            <w:vMerge w:val="restart"/>
          </w:tcPr>
          <w:p w14:paraId="595577EC" w14:textId="77777777" w:rsidR="0034472E" w:rsidRDefault="0034472E" w:rsidP="004064D0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1276" w:type="dxa"/>
            <w:gridSpan w:val="2"/>
          </w:tcPr>
          <w:p w14:paraId="29928567" w14:textId="77777777" w:rsidR="0034472E" w:rsidRDefault="0034472E" w:rsidP="004064D0">
            <w:pPr>
              <w:pStyle w:val="TableParagraph"/>
              <w:spacing w:beforeLines="50" w:before="120"/>
              <w:rPr>
                <w:sz w:val="28"/>
              </w:rPr>
            </w:pPr>
            <w:r w:rsidRPr="004064D0">
              <w:rPr>
                <w:sz w:val="28"/>
              </w:rPr>
              <w:t>手机</w:t>
            </w:r>
          </w:p>
        </w:tc>
        <w:tc>
          <w:tcPr>
            <w:tcW w:w="2415" w:type="dxa"/>
            <w:gridSpan w:val="5"/>
          </w:tcPr>
          <w:p w14:paraId="75149742" w14:textId="77777777" w:rsidR="0034472E" w:rsidRDefault="0034472E" w:rsidP="004064D0">
            <w:pPr>
              <w:pStyle w:val="TableParagraph"/>
              <w:spacing w:beforeLines="50" w:before="120" w:afterLines="100" w:after="240"/>
              <w:jc w:val="left"/>
              <w:rPr>
                <w:rFonts w:ascii="Times New Roman"/>
                <w:sz w:val="26"/>
              </w:rPr>
            </w:pPr>
          </w:p>
        </w:tc>
      </w:tr>
      <w:tr w:rsidR="0034472E" w14:paraId="2B1E05A4" w14:textId="77777777" w:rsidTr="004064D0">
        <w:trPr>
          <w:trHeight w:val="185"/>
        </w:trPr>
        <w:tc>
          <w:tcPr>
            <w:tcW w:w="1557" w:type="dxa"/>
            <w:vMerge/>
          </w:tcPr>
          <w:p w14:paraId="7D3D2F0F" w14:textId="77777777" w:rsidR="0034472E" w:rsidRDefault="0034472E" w:rsidP="00876EE8">
            <w:pPr>
              <w:pStyle w:val="TableParagraph"/>
              <w:spacing w:beforeLines="100" w:before="240"/>
              <w:ind w:right="116"/>
              <w:rPr>
                <w:sz w:val="28"/>
              </w:rPr>
            </w:pPr>
          </w:p>
        </w:tc>
        <w:tc>
          <w:tcPr>
            <w:tcW w:w="1415" w:type="dxa"/>
            <w:vMerge/>
          </w:tcPr>
          <w:p w14:paraId="2F433FC5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1281" w:type="dxa"/>
            <w:vMerge/>
          </w:tcPr>
          <w:p w14:paraId="41F24301" w14:textId="77777777" w:rsidR="0034472E" w:rsidRDefault="0034472E" w:rsidP="00876EE8">
            <w:pPr>
              <w:pStyle w:val="TableParagraph"/>
              <w:spacing w:beforeLines="100" w:before="240"/>
              <w:rPr>
                <w:sz w:val="28"/>
              </w:rPr>
            </w:pPr>
          </w:p>
        </w:tc>
        <w:tc>
          <w:tcPr>
            <w:tcW w:w="704" w:type="dxa"/>
            <w:vMerge/>
          </w:tcPr>
          <w:p w14:paraId="0601606C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850" w:type="dxa"/>
            <w:gridSpan w:val="2"/>
            <w:vMerge/>
          </w:tcPr>
          <w:p w14:paraId="7DDCC7A7" w14:textId="77777777" w:rsidR="0034472E" w:rsidRDefault="0034472E" w:rsidP="00876EE8">
            <w:pPr>
              <w:pStyle w:val="TableParagraph"/>
              <w:spacing w:beforeLines="100" w:before="240"/>
              <w:rPr>
                <w:sz w:val="28"/>
              </w:rPr>
            </w:pPr>
          </w:p>
        </w:tc>
        <w:tc>
          <w:tcPr>
            <w:tcW w:w="992" w:type="dxa"/>
            <w:vMerge/>
          </w:tcPr>
          <w:p w14:paraId="19E44942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1276" w:type="dxa"/>
            <w:gridSpan w:val="2"/>
            <w:vMerge w:val="restart"/>
          </w:tcPr>
          <w:p w14:paraId="65DB188E" w14:textId="2E23BC2E" w:rsidR="0034472E" w:rsidRPr="002F7A4A" w:rsidRDefault="0034472E" w:rsidP="003F7988">
            <w:pPr>
              <w:pStyle w:val="TableParagraph"/>
              <w:spacing w:beforeLines="50" w:before="120"/>
              <w:rPr>
                <w:sz w:val="28"/>
              </w:rPr>
            </w:pPr>
            <w:r w:rsidRPr="004064D0">
              <w:rPr>
                <w:rFonts w:ascii="Times New Roman" w:hAnsi="Times New Roman" w:cs="Times New Roman" w:hint="eastAsia"/>
                <w:sz w:val="28"/>
                <w:szCs w:val="24"/>
                <w:lang w:eastAsia="zh-CN"/>
              </w:rPr>
              <w:t>穿衣尺码</w:t>
            </w:r>
          </w:p>
        </w:tc>
        <w:tc>
          <w:tcPr>
            <w:tcW w:w="567" w:type="dxa"/>
            <w:gridSpan w:val="2"/>
          </w:tcPr>
          <w:p w14:paraId="1A5D05DB" w14:textId="78D43DE5" w:rsidR="0034472E" w:rsidRPr="0034472E" w:rsidRDefault="00164A7F" w:rsidP="003F7988">
            <w:pPr>
              <w:pStyle w:val="TableParagraph"/>
              <w:rPr>
                <w:rFonts w:ascii="Times New Roman"/>
                <w:sz w:val="24"/>
                <w:szCs w:val="24"/>
                <w:lang w:eastAsia="zh-CN"/>
              </w:rPr>
            </w:pPr>
            <w:r>
              <w:rPr>
                <w:rFonts w:ascii="Times New Roman"/>
                <w:sz w:val="24"/>
                <w:szCs w:val="24"/>
                <w:lang w:eastAsia="zh-CN"/>
              </w:rPr>
              <w:t>M</w:t>
            </w:r>
          </w:p>
        </w:tc>
        <w:tc>
          <w:tcPr>
            <w:tcW w:w="567" w:type="dxa"/>
          </w:tcPr>
          <w:p w14:paraId="7DB65309" w14:textId="122ABB72" w:rsidR="0034472E" w:rsidRPr="0034472E" w:rsidRDefault="00164A7F" w:rsidP="003F7988">
            <w:pPr>
              <w:pStyle w:val="TableParagraph"/>
              <w:rPr>
                <w:rFonts w:ascii="Times New Roman"/>
                <w:sz w:val="24"/>
                <w:szCs w:val="24"/>
                <w:lang w:eastAsia="zh-CN"/>
              </w:rPr>
            </w:pPr>
            <w:r>
              <w:rPr>
                <w:rFonts w:ascii="Times New Roman"/>
                <w:sz w:val="24"/>
                <w:szCs w:val="24"/>
                <w:lang w:eastAsia="zh-CN"/>
              </w:rPr>
              <w:t>L</w:t>
            </w:r>
          </w:p>
        </w:tc>
        <w:tc>
          <w:tcPr>
            <w:tcW w:w="567" w:type="dxa"/>
          </w:tcPr>
          <w:p w14:paraId="569C6E1D" w14:textId="0C65CB00" w:rsidR="0034472E" w:rsidRPr="0034472E" w:rsidRDefault="00164A7F" w:rsidP="003F7988">
            <w:pPr>
              <w:pStyle w:val="TableParagraph"/>
              <w:rPr>
                <w:rFonts w:ascii="Times New Roman"/>
                <w:sz w:val="24"/>
                <w:szCs w:val="24"/>
                <w:lang w:eastAsia="zh-CN"/>
              </w:rPr>
            </w:pPr>
            <w:r>
              <w:rPr>
                <w:rFonts w:ascii="Times New Roman"/>
                <w:sz w:val="24"/>
                <w:szCs w:val="24"/>
                <w:lang w:eastAsia="zh-CN"/>
              </w:rPr>
              <w:t>X</w:t>
            </w:r>
            <w:r w:rsidR="0034472E" w:rsidRPr="0034472E">
              <w:rPr>
                <w:rFonts w:ascii="Times New Roman" w:hint="eastAsia"/>
                <w:sz w:val="24"/>
                <w:szCs w:val="24"/>
                <w:lang w:eastAsia="zh-CN"/>
              </w:rPr>
              <w:t>L</w:t>
            </w:r>
          </w:p>
        </w:tc>
        <w:tc>
          <w:tcPr>
            <w:tcW w:w="714" w:type="dxa"/>
          </w:tcPr>
          <w:p w14:paraId="2149E68A" w14:textId="493967AF" w:rsidR="0034472E" w:rsidRPr="0034472E" w:rsidRDefault="0034472E" w:rsidP="003F7988">
            <w:pPr>
              <w:pStyle w:val="TableParagraph"/>
              <w:rPr>
                <w:rFonts w:ascii="Times New Roman"/>
                <w:sz w:val="24"/>
                <w:szCs w:val="24"/>
              </w:rPr>
            </w:pPr>
            <w:r w:rsidRPr="0034472E">
              <w:rPr>
                <w:rFonts w:ascii="Times New Roman" w:hint="eastAsia"/>
                <w:sz w:val="24"/>
                <w:szCs w:val="24"/>
                <w:lang w:eastAsia="zh-CN"/>
              </w:rPr>
              <w:t>自填</w:t>
            </w:r>
          </w:p>
        </w:tc>
      </w:tr>
      <w:tr w:rsidR="0034472E" w14:paraId="676D8148" w14:textId="77777777" w:rsidTr="004064D0">
        <w:trPr>
          <w:trHeight w:val="98"/>
        </w:trPr>
        <w:tc>
          <w:tcPr>
            <w:tcW w:w="1557" w:type="dxa"/>
            <w:vMerge/>
          </w:tcPr>
          <w:p w14:paraId="6914F3D9" w14:textId="77777777" w:rsidR="0034472E" w:rsidRDefault="0034472E" w:rsidP="00876EE8">
            <w:pPr>
              <w:pStyle w:val="TableParagraph"/>
              <w:spacing w:beforeLines="100" w:before="240"/>
              <w:ind w:right="116"/>
              <w:rPr>
                <w:sz w:val="28"/>
              </w:rPr>
            </w:pPr>
          </w:p>
        </w:tc>
        <w:tc>
          <w:tcPr>
            <w:tcW w:w="1415" w:type="dxa"/>
            <w:vMerge/>
          </w:tcPr>
          <w:p w14:paraId="63DBCB0F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1281" w:type="dxa"/>
            <w:vMerge/>
          </w:tcPr>
          <w:p w14:paraId="0209E8A0" w14:textId="77777777" w:rsidR="0034472E" w:rsidRDefault="0034472E" w:rsidP="00876EE8">
            <w:pPr>
              <w:pStyle w:val="TableParagraph"/>
              <w:spacing w:beforeLines="100" w:before="240"/>
              <w:rPr>
                <w:sz w:val="28"/>
              </w:rPr>
            </w:pPr>
          </w:p>
        </w:tc>
        <w:tc>
          <w:tcPr>
            <w:tcW w:w="704" w:type="dxa"/>
            <w:vMerge/>
          </w:tcPr>
          <w:p w14:paraId="512E045C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850" w:type="dxa"/>
            <w:gridSpan w:val="2"/>
            <w:vMerge/>
          </w:tcPr>
          <w:p w14:paraId="6D6A2D24" w14:textId="77777777" w:rsidR="0034472E" w:rsidRDefault="0034472E" w:rsidP="00876EE8">
            <w:pPr>
              <w:pStyle w:val="TableParagraph"/>
              <w:spacing w:beforeLines="100" w:before="240"/>
              <w:rPr>
                <w:sz w:val="28"/>
              </w:rPr>
            </w:pPr>
          </w:p>
        </w:tc>
        <w:tc>
          <w:tcPr>
            <w:tcW w:w="992" w:type="dxa"/>
            <w:vMerge/>
          </w:tcPr>
          <w:p w14:paraId="1D52A841" w14:textId="77777777" w:rsidR="0034472E" w:rsidRDefault="0034472E" w:rsidP="00876EE8">
            <w:pPr>
              <w:pStyle w:val="TableParagraph"/>
              <w:spacing w:beforeLines="100" w:before="240"/>
              <w:rPr>
                <w:rFonts w:ascii="Times New Roman"/>
                <w:sz w:val="26"/>
              </w:rPr>
            </w:pPr>
          </w:p>
        </w:tc>
        <w:tc>
          <w:tcPr>
            <w:tcW w:w="1276" w:type="dxa"/>
            <w:gridSpan w:val="2"/>
            <w:vMerge/>
          </w:tcPr>
          <w:p w14:paraId="070D87EE" w14:textId="77777777" w:rsidR="0034472E" w:rsidRPr="002F7A4A" w:rsidRDefault="0034472E" w:rsidP="00876EE8">
            <w:pPr>
              <w:pStyle w:val="TableParagraph"/>
              <w:spacing w:beforeLines="100" w:before="24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  <w:gridSpan w:val="2"/>
          </w:tcPr>
          <w:p w14:paraId="52176F1F" w14:textId="77777777" w:rsidR="0034472E" w:rsidRDefault="0034472E" w:rsidP="003F7988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567" w:type="dxa"/>
          </w:tcPr>
          <w:p w14:paraId="680ECC41" w14:textId="77777777" w:rsidR="0034472E" w:rsidRDefault="0034472E" w:rsidP="003F7988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567" w:type="dxa"/>
          </w:tcPr>
          <w:p w14:paraId="1ABECB35" w14:textId="77777777" w:rsidR="0034472E" w:rsidRDefault="0034472E" w:rsidP="003F7988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714" w:type="dxa"/>
          </w:tcPr>
          <w:p w14:paraId="2D245F6C" w14:textId="7B3241E9" w:rsidR="0034472E" w:rsidRDefault="0034472E" w:rsidP="003F7988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</w:tr>
      <w:tr w:rsidR="000667D9" w14:paraId="661085C8" w14:textId="77777777" w:rsidTr="003361AB">
        <w:trPr>
          <w:trHeight w:val="845"/>
        </w:trPr>
        <w:tc>
          <w:tcPr>
            <w:tcW w:w="4253" w:type="dxa"/>
            <w:gridSpan w:val="3"/>
          </w:tcPr>
          <w:p w14:paraId="70962288" w14:textId="5E5CB5F5" w:rsidR="000667D9" w:rsidRDefault="000667D9" w:rsidP="00876EE8">
            <w:pPr>
              <w:pStyle w:val="TableParagraph"/>
              <w:spacing w:beforeLines="100" w:before="240"/>
              <w:rPr>
                <w:sz w:val="28"/>
              </w:rPr>
            </w:pPr>
            <w:r>
              <w:rPr>
                <w:rFonts w:hint="eastAsia"/>
                <w:sz w:val="28"/>
                <w:lang w:eastAsia="zh-CN"/>
              </w:rPr>
              <w:t>《化工原理》课程</w:t>
            </w:r>
            <w:r w:rsidRPr="002F7A4A">
              <w:rPr>
                <w:rFonts w:hint="eastAsia"/>
                <w:sz w:val="28"/>
                <w:lang w:eastAsia="zh-CN"/>
              </w:rPr>
              <w:t>教龄</w:t>
            </w:r>
          </w:p>
        </w:tc>
        <w:tc>
          <w:tcPr>
            <w:tcW w:w="6237" w:type="dxa"/>
            <w:gridSpan w:val="11"/>
          </w:tcPr>
          <w:p w14:paraId="5EFE8A67" w14:textId="383FC1F9" w:rsidR="000667D9" w:rsidRDefault="000667D9" w:rsidP="00C245FC">
            <w:pPr>
              <w:pStyle w:val="TableParagraph"/>
              <w:spacing w:beforeLines="100" w:before="240" w:afterLines="100" w:after="240"/>
              <w:jc w:val="left"/>
              <w:rPr>
                <w:rFonts w:ascii="Times New Roman"/>
                <w:sz w:val="26"/>
                <w:lang w:eastAsia="zh-CN"/>
              </w:rPr>
            </w:pPr>
            <w:r>
              <w:rPr>
                <w:rFonts w:ascii="Times New Roman" w:hint="eastAsia"/>
                <w:sz w:val="26"/>
                <w:lang w:eastAsia="zh-CN"/>
              </w:rPr>
              <w:t xml:space="preserve"> </w:t>
            </w:r>
            <w:r>
              <w:rPr>
                <w:rFonts w:ascii="Times New Roman"/>
                <w:sz w:val="26"/>
                <w:lang w:eastAsia="zh-CN"/>
              </w:rPr>
              <w:t xml:space="preserve">         </w:t>
            </w:r>
            <w:r>
              <w:rPr>
                <w:rFonts w:ascii="Times New Roman" w:hint="eastAsia"/>
                <w:sz w:val="26"/>
                <w:lang w:eastAsia="zh-CN"/>
              </w:rPr>
              <w:t>年</w:t>
            </w:r>
          </w:p>
        </w:tc>
      </w:tr>
      <w:tr w:rsidR="00B54B61" w14:paraId="092BE9CD" w14:textId="77777777" w:rsidTr="005130AA">
        <w:trPr>
          <w:trHeight w:val="792"/>
        </w:trPr>
        <w:tc>
          <w:tcPr>
            <w:tcW w:w="1557" w:type="dxa"/>
            <w:vMerge w:val="restart"/>
          </w:tcPr>
          <w:p w14:paraId="1F21D938" w14:textId="77777777" w:rsidR="00B54B61" w:rsidRDefault="00B54B61" w:rsidP="005130AA">
            <w:pPr>
              <w:pStyle w:val="TableParagraph"/>
              <w:jc w:val="left"/>
              <w:rPr>
                <w:sz w:val="28"/>
              </w:rPr>
            </w:pPr>
          </w:p>
          <w:p w14:paraId="70970684" w14:textId="77777777" w:rsidR="00B54B61" w:rsidRDefault="00B54B61" w:rsidP="00D53EA2">
            <w:pPr>
              <w:pStyle w:val="TableParagraph"/>
              <w:spacing w:before="243"/>
              <w:ind w:left="425" w:right="414"/>
              <w:jc w:val="left"/>
              <w:rPr>
                <w:sz w:val="28"/>
              </w:rPr>
            </w:pPr>
            <w:r>
              <w:rPr>
                <w:spacing w:val="-2"/>
                <w:sz w:val="28"/>
              </w:rPr>
              <w:t>裁判项目排序</w:t>
            </w:r>
          </w:p>
        </w:tc>
        <w:tc>
          <w:tcPr>
            <w:tcW w:w="2696" w:type="dxa"/>
            <w:gridSpan w:val="2"/>
          </w:tcPr>
          <w:p w14:paraId="6CE1F99A" w14:textId="77777777" w:rsidR="00B54B61" w:rsidRDefault="00B54B61" w:rsidP="005130AA">
            <w:pPr>
              <w:pStyle w:val="TableParagraph"/>
              <w:spacing w:before="2"/>
              <w:jc w:val="left"/>
              <w:rPr>
                <w:sz w:val="23"/>
              </w:rPr>
            </w:pPr>
          </w:p>
          <w:p w14:paraId="34316855" w14:textId="77777777" w:rsidR="00B54B61" w:rsidRDefault="00B54B61" w:rsidP="005130AA">
            <w:pPr>
              <w:pStyle w:val="TableParagraph"/>
              <w:spacing w:before="1"/>
              <w:ind w:left="788"/>
              <w:jc w:val="left"/>
              <w:rPr>
                <w:sz w:val="28"/>
              </w:rPr>
            </w:pPr>
            <w:r>
              <w:rPr>
                <w:sz w:val="28"/>
              </w:rPr>
              <w:t>实验项目</w:t>
            </w:r>
          </w:p>
        </w:tc>
        <w:tc>
          <w:tcPr>
            <w:tcW w:w="1451" w:type="dxa"/>
            <w:gridSpan w:val="2"/>
          </w:tcPr>
          <w:p w14:paraId="667C4132" w14:textId="77777777" w:rsidR="00B54B61" w:rsidRDefault="00B54B61" w:rsidP="005130AA">
            <w:pPr>
              <w:pStyle w:val="TableParagraph"/>
              <w:spacing w:before="2"/>
              <w:jc w:val="left"/>
              <w:rPr>
                <w:sz w:val="23"/>
              </w:rPr>
            </w:pPr>
          </w:p>
          <w:p w14:paraId="47DDFD78" w14:textId="77777777" w:rsidR="00B54B61" w:rsidRDefault="00B54B61" w:rsidP="005130AA">
            <w:pPr>
              <w:pStyle w:val="TableParagraph"/>
              <w:spacing w:before="1"/>
              <w:ind w:left="444"/>
              <w:jc w:val="left"/>
              <w:rPr>
                <w:sz w:val="28"/>
              </w:rPr>
            </w:pPr>
            <w:r>
              <w:rPr>
                <w:sz w:val="28"/>
              </w:rPr>
              <w:t>流体</w:t>
            </w:r>
          </w:p>
        </w:tc>
        <w:tc>
          <w:tcPr>
            <w:tcW w:w="1451" w:type="dxa"/>
            <w:gridSpan w:val="3"/>
          </w:tcPr>
          <w:p w14:paraId="2A51CA6C" w14:textId="77777777" w:rsidR="00B54B61" w:rsidRDefault="00B54B61" w:rsidP="005130AA">
            <w:pPr>
              <w:pStyle w:val="TableParagraph"/>
              <w:spacing w:before="2"/>
              <w:jc w:val="left"/>
              <w:rPr>
                <w:sz w:val="23"/>
              </w:rPr>
            </w:pPr>
          </w:p>
          <w:p w14:paraId="1ECF654E" w14:textId="77777777" w:rsidR="00B54B61" w:rsidRDefault="00B54B61" w:rsidP="005130AA">
            <w:pPr>
              <w:pStyle w:val="TableParagraph"/>
              <w:spacing w:before="1"/>
              <w:ind w:left="445"/>
              <w:jc w:val="left"/>
              <w:rPr>
                <w:sz w:val="28"/>
              </w:rPr>
            </w:pPr>
            <w:r>
              <w:rPr>
                <w:sz w:val="28"/>
              </w:rPr>
              <w:t>传热</w:t>
            </w:r>
          </w:p>
        </w:tc>
        <w:tc>
          <w:tcPr>
            <w:tcW w:w="1451" w:type="dxa"/>
            <w:gridSpan w:val="2"/>
          </w:tcPr>
          <w:p w14:paraId="156E3389" w14:textId="77777777" w:rsidR="00B54B61" w:rsidRDefault="00B54B61" w:rsidP="005130AA">
            <w:pPr>
              <w:pStyle w:val="TableParagraph"/>
              <w:spacing w:before="2"/>
              <w:jc w:val="left"/>
              <w:rPr>
                <w:sz w:val="23"/>
              </w:rPr>
            </w:pPr>
          </w:p>
          <w:p w14:paraId="3FBBCC36" w14:textId="77777777" w:rsidR="00B54B61" w:rsidRDefault="00B54B61" w:rsidP="005130AA">
            <w:pPr>
              <w:pStyle w:val="TableParagraph"/>
              <w:spacing w:before="1"/>
              <w:ind w:left="444"/>
              <w:jc w:val="left"/>
              <w:rPr>
                <w:sz w:val="28"/>
              </w:rPr>
            </w:pPr>
            <w:r>
              <w:rPr>
                <w:sz w:val="28"/>
              </w:rPr>
              <w:t>吸收</w:t>
            </w:r>
          </w:p>
        </w:tc>
        <w:tc>
          <w:tcPr>
            <w:tcW w:w="1884" w:type="dxa"/>
            <w:gridSpan w:val="4"/>
          </w:tcPr>
          <w:p w14:paraId="22960B5C" w14:textId="77777777" w:rsidR="00B54B61" w:rsidRDefault="00B54B61" w:rsidP="005130AA">
            <w:pPr>
              <w:pStyle w:val="TableParagraph"/>
              <w:spacing w:before="2"/>
              <w:jc w:val="left"/>
              <w:rPr>
                <w:sz w:val="23"/>
              </w:rPr>
            </w:pPr>
          </w:p>
          <w:p w14:paraId="713E96CB" w14:textId="77777777" w:rsidR="00B54B61" w:rsidRDefault="00B54B61" w:rsidP="000102F9">
            <w:pPr>
              <w:jc w:val="center"/>
              <w:rPr>
                <w:sz w:val="28"/>
              </w:rPr>
            </w:pPr>
            <w:r>
              <w:rPr>
                <w:sz w:val="28"/>
              </w:rPr>
              <w:t>精馏</w:t>
            </w:r>
          </w:p>
        </w:tc>
      </w:tr>
      <w:tr w:rsidR="00B54B61" w14:paraId="23776FFC" w14:textId="77777777" w:rsidTr="00D53EA2">
        <w:trPr>
          <w:trHeight w:val="1101"/>
        </w:trPr>
        <w:tc>
          <w:tcPr>
            <w:tcW w:w="1557" w:type="dxa"/>
            <w:vMerge/>
            <w:tcBorders>
              <w:top w:val="nil"/>
            </w:tcBorders>
          </w:tcPr>
          <w:p w14:paraId="74B52148" w14:textId="77777777" w:rsidR="00B54B61" w:rsidRDefault="00B54B61" w:rsidP="005130AA">
            <w:pPr>
              <w:rPr>
                <w:sz w:val="2"/>
                <w:szCs w:val="2"/>
              </w:rPr>
            </w:pPr>
          </w:p>
        </w:tc>
        <w:tc>
          <w:tcPr>
            <w:tcW w:w="2696" w:type="dxa"/>
            <w:gridSpan w:val="2"/>
          </w:tcPr>
          <w:p w14:paraId="63CAAFC1" w14:textId="77777777" w:rsidR="00B54B61" w:rsidRDefault="00B54B61" w:rsidP="00D53EA2">
            <w:pPr>
              <w:pStyle w:val="TableParagraph"/>
              <w:spacing w:beforeLines="150" w:before="360" w:line="60" w:lineRule="auto"/>
              <w:ind w:left="210" w:right="198"/>
              <w:rPr>
                <w:sz w:val="28"/>
              </w:rPr>
            </w:pPr>
            <w:r>
              <w:rPr>
                <w:sz w:val="28"/>
              </w:rPr>
              <w:t>根据熟悉程度请用</w:t>
            </w:r>
          </w:p>
          <w:p w14:paraId="71C56ED4" w14:textId="77777777" w:rsidR="00B54B61" w:rsidRDefault="00B54B61" w:rsidP="00D53EA2">
            <w:pPr>
              <w:pStyle w:val="TableParagraph"/>
              <w:spacing w:beforeLines="150" w:before="360" w:line="60" w:lineRule="auto"/>
              <w:ind w:left="210" w:right="198"/>
              <w:rPr>
                <w:sz w:val="28"/>
              </w:rPr>
            </w:pPr>
            <w:r w:rsidRPr="00396F2E">
              <w:rPr>
                <w:rFonts w:ascii="Times New Roman" w:eastAsia="Calibri" w:hAnsi="Times New Roman" w:cs="Times New Roman"/>
                <w:sz w:val="28"/>
              </w:rPr>
              <w:t>1-4</w:t>
            </w:r>
            <w:r w:rsidRPr="00396F2E">
              <w:rPr>
                <w:rFonts w:ascii="Times New Roman" w:eastAsia="Calibri" w:hAnsi="Times New Roman" w:cs="Times New Roman"/>
                <w:spacing w:val="4"/>
                <w:sz w:val="28"/>
              </w:rPr>
              <w:t xml:space="preserve"> </w:t>
            </w:r>
            <w:r>
              <w:rPr>
                <w:sz w:val="28"/>
              </w:rPr>
              <w:t>编号排序</w:t>
            </w:r>
          </w:p>
        </w:tc>
        <w:tc>
          <w:tcPr>
            <w:tcW w:w="1451" w:type="dxa"/>
            <w:gridSpan w:val="2"/>
          </w:tcPr>
          <w:p w14:paraId="3E39B48D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1451" w:type="dxa"/>
            <w:gridSpan w:val="3"/>
          </w:tcPr>
          <w:p w14:paraId="46D050AD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1451" w:type="dxa"/>
            <w:gridSpan w:val="2"/>
          </w:tcPr>
          <w:p w14:paraId="40B3D351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  <w:tc>
          <w:tcPr>
            <w:tcW w:w="1884" w:type="dxa"/>
            <w:gridSpan w:val="4"/>
          </w:tcPr>
          <w:p w14:paraId="4DBE956E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</w:tr>
      <w:tr w:rsidR="00B54B61" w14:paraId="64F7334A" w14:textId="77777777" w:rsidTr="005130AA">
        <w:trPr>
          <w:trHeight w:val="3000"/>
        </w:trPr>
        <w:tc>
          <w:tcPr>
            <w:tcW w:w="1557" w:type="dxa"/>
          </w:tcPr>
          <w:p w14:paraId="380FD3EA" w14:textId="77777777" w:rsidR="00B54B61" w:rsidRDefault="00B54B61" w:rsidP="005130AA">
            <w:pPr>
              <w:pStyle w:val="TableParagraph"/>
              <w:jc w:val="left"/>
              <w:rPr>
                <w:sz w:val="28"/>
              </w:rPr>
            </w:pPr>
          </w:p>
          <w:p w14:paraId="524188C8" w14:textId="77777777" w:rsidR="00B54B61" w:rsidRDefault="00B54B61" w:rsidP="005130AA">
            <w:pPr>
              <w:pStyle w:val="TableParagraph"/>
              <w:jc w:val="left"/>
              <w:rPr>
                <w:sz w:val="28"/>
              </w:rPr>
            </w:pPr>
          </w:p>
          <w:p w14:paraId="37293327" w14:textId="77777777" w:rsidR="00B54B61" w:rsidRDefault="00B54B61" w:rsidP="005130AA">
            <w:pPr>
              <w:pStyle w:val="TableParagraph"/>
              <w:jc w:val="left"/>
              <w:rPr>
                <w:sz w:val="28"/>
              </w:rPr>
            </w:pPr>
          </w:p>
          <w:p w14:paraId="429C387C" w14:textId="77777777" w:rsidR="00B54B61" w:rsidRDefault="00B54B61" w:rsidP="005130AA">
            <w:pPr>
              <w:pStyle w:val="TableParagraph"/>
              <w:spacing w:before="4"/>
              <w:jc w:val="left"/>
              <w:rPr>
                <w:sz w:val="25"/>
              </w:rPr>
            </w:pPr>
          </w:p>
          <w:p w14:paraId="7E2FB44D" w14:textId="77777777" w:rsidR="00B54B61" w:rsidRDefault="00B54B61" w:rsidP="005130AA">
            <w:pPr>
              <w:pStyle w:val="TableParagraph"/>
              <w:ind w:left="126" w:right="116"/>
              <w:rPr>
                <w:sz w:val="28"/>
              </w:rPr>
            </w:pPr>
            <w:r>
              <w:rPr>
                <w:sz w:val="28"/>
              </w:rPr>
              <w:t>裁判承诺</w:t>
            </w:r>
          </w:p>
        </w:tc>
        <w:tc>
          <w:tcPr>
            <w:tcW w:w="8933" w:type="dxa"/>
            <w:gridSpan w:val="13"/>
          </w:tcPr>
          <w:p w14:paraId="0724E437" w14:textId="0D135A74" w:rsidR="00B54B61" w:rsidRDefault="00B54B61" w:rsidP="005130AA">
            <w:pPr>
              <w:pStyle w:val="TableParagraph"/>
              <w:spacing w:before="200" w:line="400" w:lineRule="auto"/>
              <w:ind w:left="106" w:right="93" w:firstLine="561"/>
              <w:jc w:val="both"/>
              <w:rPr>
                <w:sz w:val="28"/>
              </w:rPr>
            </w:pPr>
            <w:r>
              <w:rPr>
                <w:sz w:val="28"/>
              </w:rPr>
              <w:t>本人担任第</w:t>
            </w:r>
            <w:r w:rsidR="006E04FD">
              <w:rPr>
                <w:rFonts w:hint="eastAsia"/>
                <w:sz w:val="28"/>
                <w:lang w:eastAsia="zh-CN"/>
              </w:rPr>
              <w:t>六</w:t>
            </w:r>
            <w:r>
              <w:rPr>
                <w:sz w:val="28"/>
              </w:rPr>
              <w:t>届全国大学生化工实验大赛西南赛区竞赛决赛裁</w:t>
            </w:r>
            <w:r>
              <w:rPr>
                <w:spacing w:val="-5"/>
                <w:sz w:val="28"/>
              </w:rPr>
              <w:t>判期间严格按照组委会要求执行现场裁判规则，严守裁判纪律，所有</w:t>
            </w:r>
            <w:r>
              <w:rPr>
                <w:sz w:val="28"/>
              </w:rPr>
              <w:t>裁判工作结束前不向任何人员透露竞赛有关试题内容。</w:t>
            </w:r>
          </w:p>
          <w:p w14:paraId="2D53B75F" w14:textId="77777777" w:rsidR="00B54B61" w:rsidRDefault="00B54B61" w:rsidP="005130AA">
            <w:pPr>
              <w:pStyle w:val="TableParagraph"/>
              <w:spacing w:before="3"/>
              <w:ind w:left="3867" w:right="2903"/>
              <w:rPr>
                <w:sz w:val="28"/>
              </w:rPr>
            </w:pPr>
            <w:r>
              <w:rPr>
                <w:sz w:val="28"/>
              </w:rPr>
              <w:t>承诺人签字：</w:t>
            </w:r>
          </w:p>
          <w:p w14:paraId="7FAE837C" w14:textId="77777777" w:rsidR="00B54B61" w:rsidRDefault="00B54B61" w:rsidP="005130AA">
            <w:pPr>
              <w:pStyle w:val="TableParagraph"/>
              <w:tabs>
                <w:tab w:val="left" w:pos="6406"/>
                <w:tab w:val="left" w:pos="7246"/>
              </w:tabs>
              <w:spacing w:before="241"/>
              <w:ind w:left="5566"/>
              <w:jc w:val="left"/>
              <w:rPr>
                <w:sz w:val="28"/>
              </w:rPr>
            </w:pPr>
            <w:r>
              <w:rPr>
                <w:sz w:val="28"/>
              </w:rPr>
              <w:t>年</w:t>
            </w:r>
            <w:r>
              <w:rPr>
                <w:sz w:val="28"/>
              </w:rPr>
              <w:tab/>
              <w:t>月</w:t>
            </w:r>
            <w:r>
              <w:rPr>
                <w:sz w:val="28"/>
              </w:rPr>
              <w:tab/>
              <w:t>日</w:t>
            </w:r>
          </w:p>
        </w:tc>
      </w:tr>
      <w:tr w:rsidR="00B54B61" w14:paraId="1B4893D7" w14:textId="77777777" w:rsidTr="0027576F">
        <w:trPr>
          <w:trHeight w:val="572"/>
        </w:trPr>
        <w:tc>
          <w:tcPr>
            <w:tcW w:w="1557" w:type="dxa"/>
          </w:tcPr>
          <w:p w14:paraId="592F4CB7" w14:textId="77777777" w:rsidR="00B54B61" w:rsidRPr="00C245FC" w:rsidRDefault="00B54B61" w:rsidP="00425A43">
            <w:pPr>
              <w:spacing w:beforeLines="50" w:before="120"/>
              <w:jc w:val="center"/>
              <w:rPr>
                <w:sz w:val="28"/>
                <w:szCs w:val="28"/>
              </w:rPr>
            </w:pPr>
            <w:r w:rsidRPr="00C245FC">
              <w:rPr>
                <w:sz w:val="28"/>
                <w:szCs w:val="28"/>
              </w:rPr>
              <w:t>备注</w:t>
            </w:r>
          </w:p>
        </w:tc>
        <w:tc>
          <w:tcPr>
            <w:tcW w:w="8933" w:type="dxa"/>
            <w:gridSpan w:val="13"/>
          </w:tcPr>
          <w:p w14:paraId="069EF5CE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</w:tr>
      <w:tr w:rsidR="00B54B61" w14:paraId="5A3FA698" w14:textId="77777777" w:rsidTr="0027576F">
        <w:trPr>
          <w:trHeight w:val="554"/>
        </w:trPr>
        <w:tc>
          <w:tcPr>
            <w:tcW w:w="1557" w:type="dxa"/>
          </w:tcPr>
          <w:p w14:paraId="532F2BEC" w14:textId="77777777" w:rsidR="00B54B61" w:rsidRPr="00C245FC" w:rsidRDefault="00B54B61" w:rsidP="00C245FC">
            <w:pPr>
              <w:spacing w:beforeLines="100" w:before="240" w:afterLines="100" w:after="240"/>
              <w:jc w:val="center"/>
              <w:rPr>
                <w:sz w:val="28"/>
                <w:szCs w:val="28"/>
              </w:rPr>
            </w:pPr>
            <w:r w:rsidRPr="00C245FC">
              <w:rPr>
                <w:sz w:val="28"/>
                <w:szCs w:val="28"/>
              </w:rPr>
              <w:t>身份证编号</w:t>
            </w:r>
          </w:p>
        </w:tc>
        <w:tc>
          <w:tcPr>
            <w:tcW w:w="8933" w:type="dxa"/>
            <w:gridSpan w:val="13"/>
          </w:tcPr>
          <w:p w14:paraId="53B4CD95" w14:textId="77777777" w:rsidR="00B54B61" w:rsidRDefault="00B54B61" w:rsidP="005130AA">
            <w:pPr>
              <w:pStyle w:val="TableParagraph"/>
              <w:jc w:val="left"/>
              <w:rPr>
                <w:rFonts w:ascii="Times New Roman"/>
                <w:sz w:val="26"/>
              </w:rPr>
            </w:pPr>
          </w:p>
        </w:tc>
      </w:tr>
      <w:tr w:rsidR="00B54B61" w14:paraId="337B39F1" w14:textId="77777777" w:rsidTr="005130AA">
        <w:trPr>
          <w:trHeight w:val="836"/>
        </w:trPr>
        <w:tc>
          <w:tcPr>
            <w:tcW w:w="1557" w:type="dxa"/>
          </w:tcPr>
          <w:p w14:paraId="73BBAC23" w14:textId="77777777" w:rsidR="00B54B61" w:rsidRPr="00C245FC" w:rsidRDefault="00B54B61" w:rsidP="00C245FC">
            <w:pPr>
              <w:spacing w:beforeLines="100" w:before="240" w:afterLines="100" w:after="240"/>
              <w:jc w:val="center"/>
              <w:rPr>
                <w:sz w:val="28"/>
                <w:szCs w:val="28"/>
              </w:rPr>
            </w:pPr>
            <w:r w:rsidRPr="00C245FC">
              <w:rPr>
                <w:sz w:val="28"/>
                <w:szCs w:val="28"/>
              </w:rPr>
              <w:t>银行卡卡号</w:t>
            </w:r>
          </w:p>
        </w:tc>
        <w:tc>
          <w:tcPr>
            <w:tcW w:w="8933" w:type="dxa"/>
            <w:gridSpan w:val="13"/>
          </w:tcPr>
          <w:p w14:paraId="01C7AD6F" w14:textId="77777777" w:rsidR="00B54B61" w:rsidRDefault="00B54B61" w:rsidP="005130AA">
            <w:pPr>
              <w:pStyle w:val="TableParagraph"/>
              <w:jc w:val="left"/>
              <w:rPr>
                <w:sz w:val="20"/>
              </w:rPr>
            </w:pPr>
          </w:p>
          <w:p w14:paraId="64553265" w14:textId="77777777" w:rsidR="00B54B61" w:rsidRDefault="00B54B61" w:rsidP="005130AA">
            <w:pPr>
              <w:pStyle w:val="TableParagraph"/>
              <w:spacing w:before="142"/>
              <w:ind w:left="4990"/>
              <w:jc w:val="left"/>
              <w:rPr>
                <w:sz w:val="20"/>
              </w:rPr>
            </w:pPr>
            <w:r>
              <w:rPr>
                <w:sz w:val="20"/>
              </w:rPr>
              <w:t>（尽量是中国建设银行、工商银行卡）</w:t>
            </w:r>
          </w:p>
        </w:tc>
      </w:tr>
      <w:tr w:rsidR="00B54B61" w14:paraId="617277F6" w14:textId="77777777" w:rsidTr="00D53EA2">
        <w:trPr>
          <w:trHeight w:val="217"/>
        </w:trPr>
        <w:tc>
          <w:tcPr>
            <w:tcW w:w="1557" w:type="dxa"/>
          </w:tcPr>
          <w:p w14:paraId="291FCFA3" w14:textId="77777777" w:rsidR="00B54B61" w:rsidRPr="00C245FC" w:rsidRDefault="00B54B61" w:rsidP="00C245FC">
            <w:pPr>
              <w:spacing w:beforeLines="100" w:before="240" w:afterLines="100" w:after="240"/>
              <w:jc w:val="center"/>
              <w:rPr>
                <w:sz w:val="28"/>
                <w:szCs w:val="28"/>
              </w:rPr>
            </w:pPr>
            <w:r w:rsidRPr="00C245FC">
              <w:rPr>
                <w:sz w:val="28"/>
                <w:szCs w:val="28"/>
              </w:rPr>
              <w:t>开户行信息</w:t>
            </w:r>
          </w:p>
        </w:tc>
        <w:tc>
          <w:tcPr>
            <w:tcW w:w="8933" w:type="dxa"/>
            <w:gridSpan w:val="13"/>
          </w:tcPr>
          <w:p w14:paraId="446D5D35" w14:textId="77777777" w:rsidR="00B54B61" w:rsidRDefault="00B54B61" w:rsidP="005130AA">
            <w:pPr>
              <w:pStyle w:val="TableParagraph"/>
              <w:jc w:val="left"/>
              <w:rPr>
                <w:sz w:val="20"/>
              </w:rPr>
            </w:pPr>
          </w:p>
          <w:p w14:paraId="329D8E8D" w14:textId="77777777" w:rsidR="00B54B61" w:rsidRDefault="00B54B61" w:rsidP="005130AA">
            <w:pPr>
              <w:pStyle w:val="TableParagraph"/>
              <w:spacing w:before="148"/>
              <w:ind w:right="96"/>
              <w:jc w:val="right"/>
              <w:rPr>
                <w:sz w:val="20"/>
              </w:rPr>
            </w:pPr>
            <w:r>
              <w:rPr>
                <w:sz w:val="20"/>
              </w:rPr>
              <w:t>（一定要填写完整）</w:t>
            </w:r>
          </w:p>
        </w:tc>
      </w:tr>
      <w:bookmarkEnd w:id="0"/>
    </w:tbl>
    <w:p w14:paraId="41F0FEB4" w14:textId="3BA28B7B" w:rsidR="00104DCD" w:rsidRPr="0026631A" w:rsidRDefault="00104DCD" w:rsidP="00870F51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04DCD" w:rsidRPr="0026631A" w:rsidSect="00805E29">
      <w:footerReference w:type="default" r:id="rId8"/>
      <w:type w:val="continuous"/>
      <w:pgSz w:w="11910" w:h="16840"/>
      <w:pgMar w:top="1162" w:right="561" w:bottom="567" w:left="65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D5055" w14:textId="77777777" w:rsidR="006857A4" w:rsidRDefault="006857A4">
      <w:r>
        <w:separator/>
      </w:r>
    </w:p>
  </w:endnote>
  <w:endnote w:type="continuationSeparator" w:id="0">
    <w:p w14:paraId="08F33404" w14:textId="77777777" w:rsidR="006857A4" w:rsidRDefault="0068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C61FF" w14:textId="77777777" w:rsidR="006F0D63" w:rsidRDefault="00104DCD">
    <w:pPr>
      <w:pStyle w:val="a4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CF4558C" wp14:editId="0482BC39">
              <wp:simplePos x="0" y="0"/>
              <wp:positionH relativeFrom="page">
                <wp:posOffset>3710940</wp:posOffset>
              </wp:positionH>
              <wp:positionV relativeFrom="page">
                <wp:posOffset>9906000</wp:posOffset>
              </wp:positionV>
              <wp:extent cx="139700" cy="165735"/>
              <wp:effectExtent l="0" t="0" r="0" b="0"/>
              <wp:wrapNone/>
              <wp:docPr id="76154238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3C3FCA" w14:textId="77777777" w:rsidR="006F0D63" w:rsidRDefault="00BB5316">
                          <w:pPr>
                            <w:spacing w:before="10"/>
                            <w:ind w:left="6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F4558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92.2pt;margin-top:780pt;width:11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" filled="f" stroked="f">
              <v:textbox inset="0,0,0,0">
                <w:txbxContent>
                  <w:p w14:paraId="423C3FCA" w14:textId="77777777" w:rsidR="006F0D63" w:rsidRDefault="00BB5316">
                    <w:pPr>
                      <w:spacing w:before="10"/>
                      <w:ind w:left="6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FF664" w14:textId="77777777" w:rsidR="006857A4" w:rsidRDefault="006857A4">
      <w:r>
        <w:separator/>
      </w:r>
    </w:p>
  </w:footnote>
  <w:footnote w:type="continuationSeparator" w:id="0">
    <w:p w14:paraId="75EAD554" w14:textId="77777777" w:rsidR="006857A4" w:rsidRDefault="006857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83A"/>
    <w:multiLevelType w:val="hybridMultilevel"/>
    <w:tmpl w:val="80A23410"/>
    <w:lvl w:ilvl="0" w:tplc="D51C4CAA">
      <w:start w:val="1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631EFC92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33EC4DF2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9508F458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98ECFBF0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AF3E76DC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502283E6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9E489834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9894CF9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1" w15:restartNumberingAfterBreak="0">
    <w:nsid w:val="07031C03"/>
    <w:multiLevelType w:val="hybridMultilevel"/>
    <w:tmpl w:val="AC780368"/>
    <w:lvl w:ilvl="0" w:tplc="22487A40">
      <w:start w:val="3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54603E46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92682FC0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5EE62ECA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88EA0826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12BE814A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61905B54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F7F4F962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E97E43C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2" w15:restartNumberingAfterBreak="0">
    <w:nsid w:val="2E4A0D83"/>
    <w:multiLevelType w:val="hybridMultilevel"/>
    <w:tmpl w:val="0F7A167E"/>
    <w:lvl w:ilvl="0" w:tplc="1CC415D0">
      <w:start w:val="1"/>
      <w:numFmt w:val="japaneseCounting"/>
      <w:lvlText w:val="（%1）"/>
      <w:lvlJc w:val="left"/>
      <w:pPr>
        <w:ind w:left="858" w:hanging="85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C0779"/>
    <w:multiLevelType w:val="hybridMultilevel"/>
    <w:tmpl w:val="E09EC9B0"/>
    <w:lvl w:ilvl="0" w:tplc="17BE25EC">
      <w:start w:val="1"/>
      <w:numFmt w:val="decimal"/>
      <w:lvlText w:val="%1."/>
      <w:lvlJc w:val="left"/>
      <w:pPr>
        <w:ind w:left="47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238CF7BA">
      <w:numFmt w:val="bullet"/>
      <w:lvlText w:val="•"/>
      <w:lvlJc w:val="left"/>
      <w:pPr>
        <w:ind w:left="1500" w:hanging="300"/>
      </w:pPr>
      <w:rPr>
        <w:rFonts w:hint="default"/>
        <w:lang w:val="en-US" w:eastAsia="zh-CN" w:bidi="ar-SA"/>
      </w:rPr>
    </w:lvl>
    <w:lvl w:ilvl="2" w:tplc="602CD0B2">
      <w:numFmt w:val="bullet"/>
      <w:lvlText w:val="•"/>
      <w:lvlJc w:val="left"/>
      <w:pPr>
        <w:ind w:left="2521" w:hanging="300"/>
      </w:pPr>
      <w:rPr>
        <w:rFonts w:hint="default"/>
        <w:lang w:val="en-US" w:eastAsia="zh-CN" w:bidi="ar-SA"/>
      </w:rPr>
    </w:lvl>
    <w:lvl w:ilvl="3" w:tplc="BFACD09E">
      <w:numFmt w:val="bullet"/>
      <w:lvlText w:val="•"/>
      <w:lvlJc w:val="left"/>
      <w:pPr>
        <w:ind w:left="3541" w:hanging="300"/>
      </w:pPr>
      <w:rPr>
        <w:rFonts w:hint="default"/>
        <w:lang w:val="en-US" w:eastAsia="zh-CN" w:bidi="ar-SA"/>
      </w:rPr>
    </w:lvl>
    <w:lvl w:ilvl="4" w:tplc="F98877B6">
      <w:numFmt w:val="bullet"/>
      <w:lvlText w:val="•"/>
      <w:lvlJc w:val="left"/>
      <w:pPr>
        <w:ind w:left="4562" w:hanging="300"/>
      </w:pPr>
      <w:rPr>
        <w:rFonts w:hint="default"/>
        <w:lang w:val="en-US" w:eastAsia="zh-CN" w:bidi="ar-SA"/>
      </w:rPr>
    </w:lvl>
    <w:lvl w:ilvl="5" w:tplc="0F7C7934">
      <w:numFmt w:val="bullet"/>
      <w:lvlText w:val="•"/>
      <w:lvlJc w:val="left"/>
      <w:pPr>
        <w:ind w:left="5583" w:hanging="300"/>
      </w:pPr>
      <w:rPr>
        <w:rFonts w:hint="default"/>
        <w:lang w:val="en-US" w:eastAsia="zh-CN" w:bidi="ar-SA"/>
      </w:rPr>
    </w:lvl>
    <w:lvl w:ilvl="6" w:tplc="2EB42B92">
      <w:numFmt w:val="bullet"/>
      <w:lvlText w:val="•"/>
      <w:lvlJc w:val="left"/>
      <w:pPr>
        <w:ind w:left="6603" w:hanging="300"/>
      </w:pPr>
      <w:rPr>
        <w:rFonts w:hint="default"/>
        <w:lang w:val="en-US" w:eastAsia="zh-CN" w:bidi="ar-SA"/>
      </w:rPr>
    </w:lvl>
    <w:lvl w:ilvl="7" w:tplc="DF4880A2">
      <w:numFmt w:val="bullet"/>
      <w:lvlText w:val="•"/>
      <w:lvlJc w:val="left"/>
      <w:pPr>
        <w:ind w:left="7624" w:hanging="300"/>
      </w:pPr>
      <w:rPr>
        <w:rFonts w:hint="default"/>
        <w:lang w:val="en-US" w:eastAsia="zh-CN" w:bidi="ar-SA"/>
      </w:rPr>
    </w:lvl>
    <w:lvl w:ilvl="8" w:tplc="45EAAA7A">
      <w:numFmt w:val="bullet"/>
      <w:lvlText w:val="•"/>
      <w:lvlJc w:val="left"/>
      <w:pPr>
        <w:ind w:left="8644" w:hanging="300"/>
      </w:pPr>
      <w:rPr>
        <w:rFonts w:hint="default"/>
        <w:lang w:val="en-US" w:eastAsia="zh-CN" w:bidi="ar-SA"/>
      </w:rPr>
    </w:lvl>
  </w:abstractNum>
  <w:abstractNum w:abstractNumId="4" w15:restartNumberingAfterBreak="0">
    <w:nsid w:val="5F243B7B"/>
    <w:multiLevelType w:val="hybridMultilevel"/>
    <w:tmpl w:val="1A56C3BA"/>
    <w:lvl w:ilvl="0" w:tplc="62A81FB2">
      <w:start w:val="1"/>
      <w:numFmt w:val="decimal"/>
      <w:lvlText w:val="%1."/>
      <w:lvlJc w:val="left"/>
      <w:pPr>
        <w:ind w:left="1255" w:hanging="303"/>
      </w:pPr>
      <w:rPr>
        <w:rFonts w:ascii="Calibri" w:eastAsia="Calibri" w:hAnsi="Calibri" w:cs="Calibri" w:hint="default"/>
        <w:w w:val="100"/>
        <w:sz w:val="24"/>
        <w:szCs w:val="24"/>
        <w:lang w:val="en-US" w:eastAsia="zh-CN" w:bidi="ar-SA"/>
      </w:rPr>
    </w:lvl>
    <w:lvl w:ilvl="1" w:tplc="4A841846">
      <w:numFmt w:val="bullet"/>
      <w:lvlText w:val="•"/>
      <w:lvlJc w:val="left"/>
      <w:pPr>
        <w:ind w:left="2202" w:hanging="303"/>
      </w:pPr>
      <w:rPr>
        <w:rFonts w:hint="default"/>
        <w:lang w:val="en-US" w:eastAsia="zh-CN" w:bidi="ar-SA"/>
      </w:rPr>
    </w:lvl>
    <w:lvl w:ilvl="2" w:tplc="9CB8AE04">
      <w:numFmt w:val="bullet"/>
      <w:lvlText w:val="•"/>
      <w:lvlJc w:val="left"/>
      <w:pPr>
        <w:ind w:left="3145" w:hanging="303"/>
      </w:pPr>
      <w:rPr>
        <w:rFonts w:hint="default"/>
        <w:lang w:val="en-US" w:eastAsia="zh-CN" w:bidi="ar-SA"/>
      </w:rPr>
    </w:lvl>
    <w:lvl w:ilvl="3" w:tplc="7F567426">
      <w:numFmt w:val="bullet"/>
      <w:lvlText w:val="•"/>
      <w:lvlJc w:val="left"/>
      <w:pPr>
        <w:ind w:left="4087" w:hanging="303"/>
      </w:pPr>
      <w:rPr>
        <w:rFonts w:hint="default"/>
        <w:lang w:val="en-US" w:eastAsia="zh-CN" w:bidi="ar-SA"/>
      </w:rPr>
    </w:lvl>
    <w:lvl w:ilvl="4" w:tplc="78A4CBB6">
      <w:numFmt w:val="bullet"/>
      <w:lvlText w:val="•"/>
      <w:lvlJc w:val="left"/>
      <w:pPr>
        <w:ind w:left="5030" w:hanging="303"/>
      </w:pPr>
      <w:rPr>
        <w:rFonts w:hint="default"/>
        <w:lang w:val="en-US" w:eastAsia="zh-CN" w:bidi="ar-SA"/>
      </w:rPr>
    </w:lvl>
    <w:lvl w:ilvl="5" w:tplc="AA6EF2D6">
      <w:numFmt w:val="bullet"/>
      <w:lvlText w:val="•"/>
      <w:lvlJc w:val="left"/>
      <w:pPr>
        <w:ind w:left="5973" w:hanging="303"/>
      </w:pPr>
      <w:rPr>
        <w:rFonts w:hint="default"/>
        <w:lang w:val="en-US" w:eastAsia="zh-CN" w:bidi="ar-SA"/>
      </w:rPr>
    </w:lvl>
    <w:lvl w:ilvl="6" w:tplc="AC04C940">
      <w:numFmt w:val="bullet"/>
      <w:lvlText w:val="•"/>
      <w:lvlJc w:val="left"/>
      <w:pPr>
        <w:ind w:left="6915" w:hanging="303"/>
      </w:pPr>
      <w:rPr>
        <w:rFonts w:hint="default"/>
        <w:lang w:val="en-US" w:eastAsia="zh-CN" w:bidi="ar-SA"/>
      </w:rPr>
    </w:lvl>
    <w:lvl w:ilvl="7" w:tplc="0F6C0E10">
      <w:numFmt w:val="bullet"/>
      <w:lvlText w:val="•"/>
      <w:lvlJc w:val="left"/>
      <w:pPr>
        <w:ind w:left="7858" w:hanging="303"/>
      </w:pPr>
      <w:rPr>
        <w:rFonts w:hint="default"/>
        <w:lang w:val="en-US" w:eastAsia="zh-CN" w:bidi="ar-SA"/>
      </w:rPr>
    </w:lvl>
    <w:lvl w:ilvl="8" w:tplc="F8C89B0C">
      <w:numFmt w:val="bullet"/>
      <w:lvlText w:val="•"/>
      <w:lvlJc w:val="left"/>
      <w:pPr>
        <w:ind w:left="8800" w:hanging="303"/>
      </w:pPr>
      <w:rPr>
        <w:rFonts w:hint="default"/>
        <w:lang w:val="en-US" w:eastAsia="zh-CN" w:bidi="ar-SA"/>
      </w:rPr>
    </w:lvl>
  </w:abstractNum>
  <w:abstractNum w:abstractNumId="5" w15:restartNumberingAfterBreak="0">
    <w:nsid w:val="7689446D"/>
    <w:multiLevelType w:val="hybridMultilevel"/>
    <w:tmpl w:val="B426A4C6"/>
    <w:lvl w:ilvl="0" w:tplc="E366829A">
      <w:start w:val="2"/>
      <w:numFmt w:val="decimal"/>
      <w:lvlText w:val="%1."/>
      <w:lvlJc w:val="left"/>
      <w:pPr>
        <w:ind w:left="1334" w:hanging="3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zh-CN" w:bidi="ar-SA"/>
      </w:rPr>
    </w:lvl>
    <w:lvl w:ilvl="1" w:tplc="E38C3798">
      <w:numFmt w:val="bullet"/>
      <w:lvlText w:val="•"/>
      <w:lvlJc w:val="left"/>
      <w:pPr>
        <w:ind w:left="2274" w:hanging="300"/>
      </w:pPr>
      <w:rPr>
        <w:rFonts w:hint="default"/>
        <w:lang w:val="en-US" w:eastAsia="zh-CN" w:bidi="ar-SA"/>
      </w:rPr>
    </w:lvl>
    <w:lvl w:ilvl="2" w:tplc="107CD648">
      <w:numFmt w:val="bullet"/>
      <w:lvlText w:val="•"/>
      <w:lvlJc w:val="left"/>
      <w:pPr>
        <w:ind w:left="3209" w:hanging="300"/>
      </w:pPr>
      <w:rPr>
        <w:rFonts w:hint="default"/>
        <w:lang w:val="en-US" w:eastAsia="zh-CN" w:bidi="ar-SA"/>
      </w:rPr>
    </w:lvl>
    <w:lvl w:ilvl="3" w:tplc="46BC257C">
      <w:numFmt w:val="bullet"/>
      <w:lvlText w:val="•"/>
      <w:lvlJc w:val="left"/>
      <w:pPr>
        <w:ind w:left="4143" w:hanging="300"/>
      </w:pPr>
      <w:rPr>
        <w:rFonts w:hint="default"/>
        <w:lang w:val="en-US" w:eastAsia="zh-CN" w:bidi="ar-SA"/>
      </w:rPr>
    </w:lvl>
    <w:lvl w:ilvl="4" w:tplc="8BB07596">
      <w:numFmt w:val="bullet"/>
      <w:lvlText w:val="•"/>
      <w:lvlJc w:val="left"/>
      <w:pPr>
        <w:ind w:left="5078" w:hanging="300"/>
      </w:pPr>
      <w:rPr>
        <w:rFonts w:hint="default"/>
        <w:lang w:val="en-US" w:eastAsia="zh-CN" w:bidi="ar-SA"/>
      </w:rPr>
    </w:lvl>
    <w:lvl w:ilvl="5" w:tplc="7B0E535A">
      <w:numFmt w:val="bullet"/>
      <w:lvlText w:val="•"/>
      <w:lvlJc w:val="left"/>
      <w:pPr>
        <w:ind w:left="6013" w:hanging="300"/>
      </w:pPr>
      <w:rPr>
        <w:rFonts w:hint="default"/>
        <w:lang w:val="en-US" w:eastAsia="zh-CN" w:bidi="ar-SA"/>
      </w:rPr>
    </w:lvl>
    <w:lvl w:ilvl="6" w:tplc="1640128A">
      <w:numFmt w:val="bullet"/>
      <w:lvlText w:val="•"/>
      <w:lvlJc w:val="left"/>
      <w:pPr>
        <w:ind w:left="6947" w:hanging="300"/>
      </w:pPr>
      <w:rPr>
        <w:rFonts w:hint="default"/>
        <w:lang w:val="en-US" w:eastAsia="zh-CN" w:bidi="ar-SA"/>
      </w:rPr>
    </w:lvl>
    <w:lvl w:ilvl="7" w:tplc="9EEC333C">
      <w:numFmt w:val="bullet"/>
      <w:lvlText w:val="•"/>
      <w:lvlJc w:val="left"/>
      <w:pPr>
        <w:ind w:left="7882" w:hanging="300"/>
      </w:pPr>
      <w:rPr>
        <w:rFonts w:hint="default"/>
        <w:lang w:val="en-US" w:eastAsia="zh-CN" w:bidi="ar-SA"/>
      </w:rPr>
    </w:lvl>
    <w:lvl w:ilvl="8" w:tplc="0AFA5C42">
      <w:numFmt w:val="bullet"/>
      <w:lvlText w:val="•"/>
      <w:lvlJc w:val="left"/>
      <w:pPr>
        <w:ind w:left="8816" w:hanging="300"/>
      </w:pPr>
      <w:rPr>
        <w:rFonts w:hint="default"/>
        <w:lang w:val="en-US" w:eastAsia="zh-CN" w:bidi="ar-SA"/>
      </w:rPr>
    </w:lvl>
  </w:abstractNum>
  <w:num w:numId="1" w16cid:durableId="1872381994">
    <w:abstractNumId w:val="4"/>
  </w:num>
  <w:num w:numId="2" w16cid:durableId="835996961">
    <w:abstractNumId w:val="1"/>
  </w:num>
  <w:num w:numId="3" w16cid:durableId="548498012">
    <w:abstractNumId w:val="0"/>
  </w:num>
  <w:num w:numId="4" w16cid:durableId="248585427">
    <w:abstractNumId w:val="5"/>
  </w:num>
  <w:num w:numId="5" w16cid:durableId="118914688">
    <w:abstractNumId w:val="3"/>
  </w:num>
  <w:num w:numId="6" w16cid:durableId="1789544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NDO3MDU0sDAyMzJV0lEKTi0uzszPAykwMqkFABnCI3gtAAAA"/>
  </w:docVars>
  <w:rsids>
    <w:rsidRoot w:val="00104DCD"/>
    <w:rsid w:val="00005DB9"/>
    <w:rsid w:val="000102F9"/>
    <w:rsid w:val="00015A60"/>
    <w:rsid w:val="00023F9F"/>
    <w:rsid w:val="0002468F"/>
    <w:rsid w:val="00024F0A"/>
    <w:rsid w:val="0003625F"/>
    <w:rsid w:val="000429D8"/>
    <w:rsid w:val="00050DBD"/>
    <w:rsid w:val="00052BE2"/>
    <w:rsid w:val="00053E72"/>
    <w:rsid w:val="00061A69"/>
    <w:rsid w:val="000667D9"/>
    <w:rsid w:val="0007266D"/>
    <w:rsid w:val="00084E9B"/>
    <w:rsid w:val="000B0750"/>
    <w:rsid w:val="000B5B57"/>
    <w:rsid w:val="000C5499"/>
    <w:rsid w:val="000C6866"/>
    <w:rsid w:val="000D1257"/>
    <w:rsid w:val="000D1287"/>
    <w:rsid w:val="000D170F"/>
    <w:rsid w:val="000D65B6"/>
    <w:rsid w:val="000E0619"/>
    <w:rsid w:val="000E2A9A"/>
    <w:rsid w:val="000F2A1D"/>
    <w:rsid w:val="000F4ECA"/>
    <w:rsid w:val="00104DCD"/>
    <w:rsid w:val="0010688A"/>
    <w:rsid w:val="00113715"/>
    <w:rsid w:val="001235EF"/>
    <w:rsid w:val="00131624"/>
    <w:rsid w:val="0013378B"/>
    <w:rsid w:val="001407DE"/>
    <w:rsid w:val="0016187A"/>
    <w:rsid w:val="001633F9"/>
    <w:rsid w:val="00164A7F"/>
    <w:rsid w:val="0017082D"/>
    <w:rsid w:val="00176EC6"/>
    <w:rsid w:val="001806C8"/>
    <w:rsid w:val="001A30CC"/>
    <w:rsid w:val="001A397F"/>
    <w:rsid w:val="001A6162"/>
    <w:rsid w:val="001B0CB6"/>
    <w:rsid w:val="001B630D"/>
    <w:rsid w:val="001C0B64"/>
    <w:rsid w:val="001C4EC3"/>
    <w:rsid w:val="001F1806"/>
    <w:rsid w:val="001F26B6"/>
    <w:rsid w:val="001F5478"/>
    <w:rsid w:val="0020714D"/>
    <w:rsid w:val="002120E5"/>
    <w:rsid w:val="00216196"/>
    <w:rsid w:val="00223652"/>
    <w:rsid w:val="002325C4"/>
    <w:rsid w:val="00233C5E"/>
    <w:rsid w:val="00257F27"/>
    <w:rsid w:val="0026631A"/>
    <w:rsid w:val="00272D98"/>
    <w:rsid w:val="0027576F"/>
    <w:rsid w:val="00276D4A"/>
    <w:rsid w:val="00282C95"/>
    <w:rsid w:val="00287464"/>
    <w:rsid w:val="002A1C60"/>
    <w:rsid w:val="002A1E5A"/>
    <w:rsid w:val="002B3E8A"/>
    <w:rsid w:val="002B5438"/>
    <w:rsid w:val="002B684F"/>
    <w:rsid w:val="002C13BB"/>
    <w:rsid w:val="002C2ABF"/>
    <w:rsid w:val="002D636B"/>
    <w:rsid w:val="002D709B"/>
    <w:rsid w:val="002D75C2"/>
    <w:rsid w:val="002E115D"/>
    <w:rsid w:val="002E39BC"/>
    <w:rsid w:val="002F03D8"/>
    <w:rsid w:val="002F7A4A"/>
    <w:rsid w:val="00300903"/>
    <w:rsid w:val="003125AA"/>
    <w:rsid w:val="00336FB5"/>
    <w:rsid w:val="0034472E"/>
    <w:rsid w:val="00357FC5"/>
    <w:rsid w:val="00361237"/>
    <w:rsid w:val="00367084"/>
    <w:rsid w:val="00396F2E"/>
    <w:rsid w:val="003A106D"/>
    <w:rsid w:val="003B0388"/>
    <w:rsid w:val="003B1D95"/>
    <w:rsid w:val="003C6AB9"/>
    <w:rsid w:val="003C6F18"/>
    <w:rsid w:val="003D348A"/>
    <w:rsid w:val="003D7ABE"/>
    <w:rsid w:val="003E224D"/>
    <w:rsid w:val="003E5455"/>
    <w:rsid w:val="003E5670"/>
    <w:rsid w:val="003F3D00"/>
    <w:rsid w:val="003F7988"/>
    <w:rsid w:val="004040B4"/>
    <w:rsid w:val="004064D0"/>
    <w:rsid w:val="004119D1"/>
    <w:rsid w:val="004214F8"/>
    <w:rsid w:val="0042377C"/>
    <w:rsid w:val="00425A43"/>
    <w:rsid w:val="00427FF8"/>
    <w:rsid w:val="00435C86"/>
    <w:rsid w:val="0044304F"/>
    <w:rsid w:val="00445EAF"/>
    <w:rsid w:val="004606A5"/>
    <w:rsid w:val="00465177"/>
    <w:rsid w:val="00465D05"/>
    <w:rsid w:val="00465F0E"/>
    <w:rsid w:val="00470BCE"/>
    <w:rsid w:val="00482151"/>
    <w:rsid w:val="00483B16"/>
    <w:rsid w:val="00484C3F"/>
    <w:rsid w:val="00495CCA"/>
    <w:rsid w:val="004A0BF8"/>
    <w:rsid w:val="004A6AAA"/>
    <w:rsid w:val="004C0926"/>
    <w:rsid w:val="004C54BE"/>
    <w:rsid w:val="004D17D5"/>
    <w:rsid w:val="004F5E3F"/>
    <w:rsid w:val="004F767E"/>
    <w:rsid w:val="005016C4"/>
    <w:rsid w:val="005130AA"/>
    <w:rsid w:val="00520EA3"/>
    <w:rsid w:val="00524C8A"/>
    <w:rsid w:val="00536972"/>
    <w:rsid w:val="00540CDA"/>
    <w:rsid w:val="00542D1B"/>
    <w:rsid w:val="00543C9F"/>
    <w:rsid w:val="00560116"/>
    <w:rsid w:val="00573BA4"/>
    <w:rsid w:val="00583FD2"/>
    <w:rsid w:val="005A1BDE"/>
    <w:rsid w:val="005A515E"/>
    <w:rsid w:val="005D37A3"/>
    <w:rsid w:val="005E10D8"/>
    <w:rsid w:val="005E76FC"/>
    <w:rsid w:val="005F065C"/>
    <w:rsid w:val="005F2688"/>
    <w:rsid w:val="005F7814"/>
    <w:rsid w:val="00607258"/>
    <w:rsid w:val="006114E0"/>
    <w:rsid w:val="006153D8"/>
    <w:rsid w:val="00621B87"/>
    <w:rsid w:val="0064104C"/>
    <w:rsid w:val="006440BD"/>
    <w:rsid w:val="00645FFC"/>
    <w:rsid w:val="00650F17"/>
    <w:rsid w:val="006526B3"/>
    <w:rsid w:val="00653313"/>
    <w:rsid w:val="00655515"/>
    <w:rsid w:val="006857A4"/>
    <w:rsid w:val="00695A75"/>
    <w:rsid w:val="006B230D"/>
    <w:rsid w:val="006B735B"/>
    <w:rsid w:val="006E04FD"/>
    <w:rsid w:val="006F0CC4"/>
    <w:rsid w:val="006F7872"/>
    <w:rsid w:val="00713F41"/>
    <w:rsid w:val="00714F06"/>
    <w:rsid w:val="007242EC"/>
    <w:rsid w:val="007262A8"/>
    <w:rsid w:val="00736198"/>
    <w:rsid w:val="00744CD9"/>
    <w:rsid w:val="0075564B"/>
    <w:rsid w:val="0076460E"/>
    <w:rsid w:val="007679F4"/>
    <w:rsid w:val="007877F3"/>
    <w:rsid w:val="007908F7"/>
    <w:rsid w:val="00790ABF"/>
    <w:rsid w:val="007A0810"/>
    <w:rsid w:val="007A225E"/>
    <w:rsid w:val="007A24F2"/>
    <w:rsid w:val="007B734A"/>
    <w:rsid w:val="007C1B18"/>
    <w:rsid w:val="007E07C7"/>
    <w:rsid w:val="007E2BE5"/>
    <w:rsid w:val="0080204E"/>
    <w:rsid w:val="00805C9A"/>
    <w:rsid w:val="00805E29"/>
    <w:rsid w:val="00814353"/>
    <w:rsid w:val="008160E5"/>
    <w:rsid w:val="008175D6"/>
    <w:rsid w:val="00817C1A"/>
    <w:rsid w:val="008219E7"/>
    <w:rsid w:val="008407E7"/>
    <w:rsid w:val="00844C7D"/>
    <w:rsid w:val="00852545"/>
    <w:rsid w:val="008547AB"/>
    <w:rsid w:val="00857EC4"/>
    <w:rsid w:val="008601E9"/>
    <w:rsid w:val="00863BE5"/>
    <w:rsid w:val="00870F51"/>
    <w:rsid w:val="00873676"/>
    <w:rsid w:val="0087367B"/>
    <w:rsid w:val="008753DB"/>
    <w:rsid w:val="00876EE8"/>
    <w:rsid w:val="008841C7"/>
    <w:rsid w:val="008874E8"/>
    <w:rsid w:val="00890050"/>
    <w:rsid w:val="008917F8"/>
    <w:rsid w:val="00895C41"/>
    <w:rsid w:val="008A226E"/>
    <w:rsid w:val="008A3A88"/>
    <w:rsid w:val="008D17FB"/>
    <w:rsid w:val="008E04AD"/>
    <w:rsid w:val="008E2018"/>
    <w:rsid w:val="008E47DF"/>
    <w:rsid w:val="00900240"/>
    <w:rsid w:val="009022EA"/>
    <w:rsid w:val="009063C7"/>
    <w:rsid w:val="009066DD"/>
    <w:rsid w:val="00942917"/>
    <w:rsid w:val="009437CD"/>
    <w:rsid w:val="00943A1F"/>
    <w:rsid w:val="00945E72"/>
    <w:rsid w:val="00954A4D"/>
    <w:rsid w:val="00970A5A"/>
    <w:rsid w:val="00977FDF"/>
    <w:rsid w:val="009945DF"/>
    <w:rsid w:val="009A330D"/>
    <w:rsid w:val="009A459A"/>
    <w:rsid w:val="009B753B"/>
    <w:rsid w:val="009C6A55"/>
    <w:rsid w:val="009D4094"/>
    <w:rsid w:val="009D66AE"/>
    <w:rsid w:val="009E6379"/>
    <w:rsid w:val="009E6B7E"/>
    <w:rsid w:val="009F06D8"/>
    <w:rsid w:val="00A038EB"/>
    <w:rsid w:val="00A1372D"/>
    <w:rsid w:val="00A4648F"/>
    <w:rsid w:val="00A505B6"/>
    <w:rsid w:val="00A6452E"/>
    <w:rsid w:val="00A67EDE"/>
    <w:rsid w:val="00A70582"/>
    <w:rsid w:val="00A72F52"/>
    <w:rsid w:val="00A75E99"/>
    <w:rsid w:val="00A76C17"/>
    <w:rsid w:val="00A77770"/>
    <w:rsid w:val="00A80454"/>
    <w:rsid w:val="00A844C8"/>
    <w:rsid w:val="00A87A1E"/>
    <w:rsid w:val="00A90D07"/>
    <w:rsid w:val="00A9274E"/>
    <w:rsid w:val="00A93C35"/>
    <w:rsid w:val="00AB15CE"/>
    <w:rsid w:val="00AB3929"/>
    <w:rsid w:val="00AB587C"/>
    <w:rsid w:val="00AC1ABD"/>
    <w:rsid w:val="00AC4A69"/>
    <w:rsid w:val="00AC60E2"/>
    <w:rsid w:val="00AC62ED"/>
    <w:rsid w:val="00AC6798"/>
    <w:rsid w:val="00AC6FAD"/>
    <w:rsid w:val="00AD1C57"/>
    <w:rsid w:val="00AD5CE6"/>
    <w:rsid w:val="00AE6517"/>
    <w:rsid w:val="00AE7050"/>
    <w:rsid w:val="00AF0058"/>
    <w:rsid w:val="00AF0C1F"/>
    <w:rsid w:val="00AF2161"/>
    <w:rsid w:val="00AF5283"/>
    <w:rsid w:val="00AF6B72"/>
    <w:rsid w:val="00B018AF"/>
    <w:rsid w:val="00B150FE"/>
    <w:rsid w:val="00B307FF"/>
    <w:rsid w:val="00B336D0"/>
    <w:rsid w:val="00B434BC"/>
    <w:rsid w:val="00B44AEE"/>
    <w:rsid w:val="00B52DA7"/>
    <w:rsid w:val="00B54B61"/>
    <w:rsid w:val="00B80840"/>
    <w:rsid w:val="00B80CDE"/>
    <w:rsid w:val="00B8626F"/>
    <w:rsid w:val="00B87744"/>
    <w:rsid w:val="00B920BF"/>
    <w:rsid w:val="00BB1215"/>
    <w:rsid w:val="00BB261C"/>
    <w:rsid w:val="00BB30DA"/>
    <w:rsid w:val="00BB42B5"/>
    <w:rsid w:val="00BB5316"/>
    <w:rsid w:val="00BB6885"/>
    <w:rsid w:val="00BC638B"/>
    <w:rsid w:val="00BD2C8A"/>
    <w:rsid w:val="00BE235F"/>
    <w:rsid w:val="00BE347F"/>
    <w:rsid w:val="00BE561A"/>
    <w:rsid w:val="00C056BD"/>
    <w:rsid w:val="00C245FC"/>
    <w:rsid w:val="00C26002"/>
    <w:rsid w:val="00C263E1"/>
    <w:rsid w:val="00C33A31"/>
    <w:rsid w:val="00C41F3C"/>
    <w:rsid w:val="00C4224A"/>
    <w:rsid w:val="00C46363"/>
    <w:rsid w:val="00C51C79"/>
    <w:rsid w:val="00C52D19"/>
    <w:rsid w:val="00C55278"/>
    <w:rsid w:val="00C55C60"/>
    <w:rsid w:val="00C622C6"/>
    <w:rsid w:val="00C62466"/>
    <w:rsid w:val="00C66400"/>
    <w:rsid w:val="00C7051C"/>
    <w:rsid w:val="00C70B4B"/>
    <w:rsid w:val="00C763FD"/>
    <w:rsid w:val="00C8426D"/>
    <w:rsid w:val="00C85334"/>
    <w:rsid w:val="00C86FF1"/>
    <w:rsid w:val="00C87162"/>
    <w:rsid w:val="00C93106"/>
    <w:rsid w:val="00C963D3"/>
    <w:rsid w:val="00C969C1"/>
    <w:rsid w:val="00CB7E0E"/>
    <w:rsid w:val="00CC44D7"/>
    <w:rsid w:val="00CC6B70"/>
    <w:rsid w:val="00CD4EE8"/>
    <w:rsid w:val="00CE13A1"/>
    <w:rsid w:val="00CF361E"/>
    <w:rsid w:val="00CF3650"/>
    <w:rsid w:val="00CF4035"/>
    <w:rsid w:val="00CF4DF3"/>
    <w:rsid w:val="00CF5710"/>
    <w:rsid w:val="00CF6E44"/>
    <w:rsid w:val="00D048C5"/>
    <w:rsid w:val="00D21BFA"/>
    <w:rsid w:val="00D23CC5"/>
    <w:rsid w:val="00D336EB"/>
    <w:rsid w:val="00D42CE1"/>
    <w:rsid w:val="00D53EA2"/>
    <w:rsid w:val="00D60676"/>
    <w:rsid w:val="00D61833"/>
    <w:rsid w:val="00D675C8"/>
    <w:rsid w:val="00D77254"/>
    <w:rsid w:val="00D817F6"/>
    <w:rsid w:val="00D8330B"/>
    <w:rsid w:val="00D90123"/>
    <w:rsid w:val="00D90C76"/>
    <w:rsid w:val="00D931C9"/>
    <w:rsid w:val="00D956C2"/>
    <w:rsid w:val="00DA3236"/>
    <w:rsid w:val="00DA3B9C"/>
    <w:rsid w:val="00DB5405"/>
    <w:rsid w:val="00DC1478"/>
    <w:rsid w:val="00DE4A60"/>
    <w:rsid w:val="00DE6245"/>
    <w:rsid w:val="00E303A9"/>
    <w:rsid w:val="00E326AB"/>
    <w:rsid w:val="00E46430"/>
    <w:rsid w:val="00E90611"/>
    <w:rsid w:val="00E90FDC"/>
    <w:rsid w:val="00EA1993"/>
    <w:rsid w:val="00EB4579"/>
    <w:rsid w:val="00EC0014"/>
    <w:rsid w:val="00ED1CA2"/>
    <w:rsid w:val="00ED2186"/>
    <w:rsid w:val="00ED2DE5"/>
    <w:rsid w:val="00ED4887"/>
    <w:rsid w:val="00EE1E87"/>
    <w:rsid w:val="00EE25FC"/>
    <w:rsid w:val="00EE3BAB"/>
    <w:rsid w:val="00EE635E"/>
    <w:rsid w:val="00EF0796"/>
    <w:rsid w:val="00EF3BF3"/>
    <w:rsid w:val="00EF67E9"/>
    <w:rsid w:val="00F046FB"/>
    <w:rsid w:val="00F04D0E"/>
    <w:rsid w:val="00F11A64"/>
    <w:rsid w:val="00F13B26"/>
    <w:rsid w:val="00F201B1"/>
    <w:rsid w:val="00F25B5D"/>
    <w:rsid w:val="00F273A6"/>
    <w:rsid w:val="00F337DA"/>
    <w:rsid w:val="00F357B4"/>
    <w:rsid w:val="00F36FF1"/>
    <w:rsid w:val="00F477FA"/>
    <w:rsid w:val="00F74335"/>
    <w:rsid w:val="00F95048"/>
    <w:rsid w:val="00FA49BA"/>
    <w:rsid w:val="00FB5562"/>
    <w:rsid w:val="00FC4ACF"/>
    <w:rsid w:val="00FD388C"/>
    <w:rsid w:val="00FE0F85"/>
    <w:rsid w:val="00FE5C4B"/>
    <w:rsid w:val="00FE7E15"/>
    <w:rsid w:val="00FF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81499"/>
  <w15:chartTrackingRefBased/>
  <w15:docId w15:val="{6CA7C369-554F-4FD2-A794-3232F25B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4DCD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</w:rPr>
  </w:style>
  <w:style w:type="paragraph" w:styleId="1">
    <w:name w:val="heading 1"/>
    <w:basedOn w:val="a"/>
    <w:link w:val="10"/>
    <w:uiPriority w:val="9"/>
    <w:qFormat/>
    <w:rsid w:val="00104DCD"/>
    <w:pPr>
      <w:spacing w:before="137"/>
      <w:ind w:left="111"/>
      <w:jc w:val="center"/>
      <w:outlineLvl w:val="0"/>
    </w:pPr>
    <w:rPr>
      <w:sz w:val="44"/>
      <w:szCs w:val="44"/>
    </w:rPr>
  </w:style>
  <w:style w:type="paragraph" w:styleId="2">
    <w:name w:val="heading 2"/>
    <w:basedOn w:val="a"/>
    <w:link w:val="20"/>
    <w:uiPriority w:val="9"/>
    <w:unhideWhenUsed/>
    <w:qFormat/>
    <w:rsid w:val="00104DCD"/>
    <w:pPr>
      <w:spacing w:before="42"/>
      <w:ind w:left="472"/>
      <w:outlineLvl w:val="1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64104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104DCD"/>
    <w:rPr>
      <w:rFonts w:ascii="宋体" w:eastAsia="宋体" w:hAnsi="宋体" w:cs="宋体"/>
      <w:kern w:val="0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04DCD"/>
    <w:rPr>
      <w:rFonts w:ascii="宋体" w:eastAsia="宋体" w:hAnsi="宋体" w:cs="宋体"/>
      <w:kern w:val="0"/>
      <w:sz w:val="28"/>
      <w:szCs w:val="28"/>
    </w:rPr>
  </w:style>
  <w:style w:type="table" w:customStyle="1" w:styleId="TableNormal">
    <w:name w:val="Table Normal"/>
    <w:uiPriority w:val="2"/>
    <w:unhideWhenUsed/>
    <w:qFormat/>
    <w:rsid w:val="00104DC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link w:val="a5"/>
    <w:uiPriority w:val="1"/>
    <w:qFormat/>
    <w:rsid w:val="00104DCD"/>
    <w:rPr>
      <w:sz w:val="24"/>
      <w:szCs w:val="24"/>
    </w:rPr>
  </w:style>
  <w:style w:type="character" w:customStyle="1" w:styleId="a5">
    <w:name w:val="正文文本 字符"/>
    <w:basedOn w:val="a0"/>
    <w:link w:val="a4"/>
    <w:uiPriority w:val="1"/>
    <w:rsid w:val="00104DCD"/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1"/>
    <w:qFormat/>
    <w:rsid w:val="00104DCD"/>
    <w:pPr>
      <w:ind w:left="472" w:firstLine="561"/>
    </w:pPr>
  </w:style>
  <w:style w:type="paragraph" w:customStyle="1" w:styleId="TableParagraph">
    <w:name w:val="Table Paragraph"/>
    <w:basedOn w:val="a"/>
    <w:uiPriority w:val="1"/>
    <w:qFormat/>
    <w:rsid w:val="00104DCD"/>
    <w:pPr>
      <w:jc w:val="center"/>
    </w:pPr>
  </w:style>
  <w:style w:type="paragraph" w:styleId="a7">
    <w:name w:val="header"/>
    <w:basedOn w:val="a"/>
    <w:link w:val="a8"/>
    <w:uiPriority w:val="99"/>
    <w:unhideWhenUsed/>
    <w:rsid w:val="000362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362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679F4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679F4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F201B1"/>
    <w:rPr>
      <w:rFonts w:ascii="宋体" w:eastAsia="宋体" w:hAnsi="宋体" w:cs="宋体"/>
      <w:kern w:val="0"/>
      <w:sz w:val="22"/>
    </w:rPr>
  </w:style>
  <w:style w:type="character" w:styleId="ae">
    <w:name w:val="annotation reference"/>
    <w:basedOn w:val="a0"/>
    <w:uiPriority w:val="99"/>
    <w:semiHidden/>
    <w:unhideWhenUsed/>
    <w:rsid w:val="00EE1E87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E1E87"/>
  </w:style>
  <w:style w:type="character" w:customStyle="1" w:styleId="af0">
    <w:name w:val="批注文字 字符"/>
    <w:basedOn w:val="a0"/>
    <w:link w:val="af"/>
    <w:uiPriority w:val="99"/>
    <w:semiHidden/>
    <w:rsid w:val="00EE1E87"/>
    <w:rPr>
      <w:rFonts w:ascii="宋体" w:eastAsia="宋体" w:hAnsi="宋体" w:cs="宋体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E1E87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EE1E87"/>
    <w:rPr>
      <w:rFonts w:ascii="宋体" w:eastAsia="宋体" w:hAnsi="宋体" w:cs="宋体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61D7A-4ED3-4B6D-8476-6FE48BA24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 翔</dc:creator>
  <cp:keywords/>
  <dc:description/>
  <cp:lastModifiedBy>柯 翔</cp:lastModifiedBy>
  <cp:revision>205</cp:revision>
  <cp:lastPrinted>2023-06-24T08:39:00Z</cp:lastPrinted>
  <dcterms:created xsi:type="dcterms:W3CDTF">2023-06-24T08:39:00Z</dcterms:created>
  <dcterms:modified xsi:type="dcterms:W3CDTF">2023-06-25T14:59:00Z</dcterms:modified>
</cp:coreProperties>
</file>